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166" w:rsidRDefault="00E20166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</w:p>
    <w:p w:rsidR="00E20166" w:rsidRDefault="00E20166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</w:p>
    <w:p w:rsidR="008C0516" w:rsidRDefault="008C0516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:rsidR="00E12F35" w:rsidRPr="007D26FC" w:rsidRDefault="00E12F35">
      <w:pPr>
        <w:pStyle w:val="Heading1"/>
        <w:tabs>
          <w:tab w:val="left" w:pos="5040"/>
        </w:tabs>
        <w:rPr>
          <w:b/>
          <w:bCs/>
          <w:sz w:val="28"/>
          <w:szCs w:val="28"/>
        </w:rPr>
      </w:pPr>
      <w:r w:rsidRPr="007D26FC">
        <w:rPr>
          <w:b/>
          <w:bCs/>
          <w:sz w:val="28"/>
          <w:szCs w:val="28"/>
        </w:rPr>
        <w:t>EASTERN REFINERY LIMITED</w:t>
      </w:r>
    </w:p>
    <w:p w:rsidR="00E12F35" w:rsidRPr="00645A86" w:rsidRDefault="00E12F35">
      <w:pPr>
        <w:jc w:val="center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  <w:u w:val="single"/>
        </w:rPr>
        <w:t>CHITTAGONG</w:t>
      </w:r>
    </w:p>
    <w:p w:rsidR="00E12F35" w:rsidRPr="009F2B6D" w:rsidRDefault="00E12F35">
      <w:pPr>
        <w:jc w:val="center"/>
        <w:rPr>
          <w:rFonts w:asciiTheme="minorHAnsi" w:hAnsiTheme="minorHAnsi"/>
          <w:sz w:val="18"/>
          <w:szCs w:val="16"/>
          <w:u w:val="single"/>
        </w:rPr>
      </w:pPr>
    </w:p>
    <w:p w:rsidR="00E12F35" w:rsidRPr="00645A86" w:rsidRDefault="009940A0" w:rsidP="009940A0">
      <w:pPr>
        <w:ind w:left="720" w:firstLine="7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16"/>
          <w:szCs w:val="14"/>
        </w:rPr>
        <w:t xml:space="preserve">    </w:t>
      </w:r>
      <w:r>
        <w:rPr>
          <w:rFonts w:asciiTheme="minorHAnsi" w:hAnsiTheme="minorHAnsi"/>
          <w:sz w:val="24"/>
        </w:rPr>
        <w:t xml:space="preserve">  </w:t>
      </w:r>
      <w:r w:rsidR="00E12F35" w:rsidRPr="00645A86">
        <w:rPr>
          <w:rFonts w:asciiTheme="minorHAnsi" w:hAnsiTheme="minorHAnsi"/>
          <w:sz w:val="24"/>
        </w:rPr>
        <w:t>APPLICATION</w:t>
      </w:r>
      <w:r w:rsidR="00357362">
        <w:rPr>
          <w:rFonts w:asciiTheme="minorHAnsi" w:hAnsiTheme="minorHAnsi"/>
          <w:sz w:val="24"/>
        </w:rPr>
        <w:t xml:space="preserve"> FORM</w:t>
      </w:r>
      <w:r>
        <w:rPr>
          <w:rFonts w:asciiTheme="minorHAnsi" w:hAnsiTheme="minorHAnsi"/>
          <w:sz w:val="24"/>
        </w:rPr>
        <w:t xml:space="preserve"> (……………To…………)</w:t>
      </w:r>
      <w:r w:rsidR="00357362">
        <w:rPr>
          <w:rFonts w:asciiTheme="minorHAnsi" w:hAnsiTheme="minorHAnsi"/>
          <w:sz w:val="24"/>
        </w:rPr>
        <w:t xml:space="preserve"> FOR HOUSE BUILDING LOAN </w:t>
      </w:r>
    </w:p>
    <w:p w:rsidR="00E12F35" w:rsidRDefault="00E12F35">
      <w:pPr>
        <w:ind w:left="1440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</w:rPr>
        <w:t xml:space="preserve">                       </w:t>
      </w:r>
      <w:r w:rsidR="00345404" w:rsidRPr="007D79AF">
        <w:rPr>
          <w:rFonts w:asciiTheme="minorHAnsi" w:hAnsiTheme="minorHAnsi"/>
          <w:sz w:val="24"/>
          <w:u w:val="single"/>
        </w:rPr>
        <w:t>(Under Officers’ House Building Loan Scheme)</w:t>
      </w:r>
    </w:p>
    <w:p w:rsidR="007D79AF" w:rsidRPr="007D79AF" w:rsidRDefault="007D79AF">
      <w:pPr>
        <w:ind w:left="1440"/>
        <w:rPr>
          <w:rFonts w:asciiTheme="minorHAnsi" w:hAnsiTheme="minorHAnsi"/>
          <w:sz w:val="24"/>
          <w:u w:val="single"/>
        </w:rPr>
      </w:pPr>
    </w:p>
    <w:p w:rsidR="00345404" w:rsidRPr="00645A86" w:rsidRDefault="00345404" w:rsidP="00345404">
      <w:pPr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Vide Secretary, ERL Officers’ House Building Loan Committee’s Circular No……</w:t>
      </w:r>
      <w:r w:rsidR="007D79AF">
        <w:rPr>
          <w:rFonts w:asciiTheme="minorHAnsi" w:hAnsiTheme="minorHAnsi"/>
          <w:sz w:val="24"/>
        </w:rPr>
        <w:t>…..</w:t>
      </w:r>
      <w:r>
        <w:rPr>
          <w:rFonts w:asciiTheme="minorHAnsi" w:hAnsiTheme="minorHAnsi"/>
          <w:sz w:val="24"/>
        </w:rPr>
        <w:t>Date…………….</w:t>
      </w:r>
    </w:p>
    <w:p w:rsidR="00E12F35" w:rsidRPr="00645A86" w:rsidRDefault="00E12F35">
      <w:pPr>
        <w:jc w:val="center"/>
        <w:rPr>
          <w:rFonts w:asciiTheme="minorHAnsi" w:hAnsiTheme="minorHAnsi"/>
          <w:sz w:val="24"/>
        </w:rPr>
      </w:pPr>
    </w:p>
    <w:p w:rsidR="00E12F35" w:rsidRPr="009F2B6D" w:rsidRDefault="00207BE7">
      <w:pPr>
        <w:numPr>
          <w:ilvl w:val="0"/>
          <w:numId w:val="1"/>
        </w:numPr>
        <w:rPr>
          <w:rFonts w:asciiTheme="minorHAnsi" w:hAnsiTheme="minorHAnsi"/>
          <w:b/>
          <w:bCs/>
          <w:sz w:val="26"/>
          <w:szCs w:val="26"/>
        </w:rPr>
      </w:pPr>
      <w:r w:rsidRPr="009F2B6D">
        <w:rPr>
          <w:rFonts w:asciiTheme="minorHAnsi" w:hAnsiTheme="minorHAnsi"/>
          <w:b/>
          <w:bCs/>
          <w:sz w:val="26"/>
          <w:szCs w:val="26"/>
          <w:u w:val="single"/>
        </w:rPr>
        <w:t>Particu</w:t>
      </w:r>
      <w:r>
        <w:rPr>
          <w:rFonts w:asciiTheme="minorHAnsi" w:hAnsiTheme="minorHAnsi"/>
          <w:b/>
          <w:bCs/>
          <w:sz w:val="26"/>
          <w:szCs w:val="26"/>
          <w:u w:val="single"/>
        </w:rPr>
        <w:t>lars o</w:t>
      </w:r>
      <w:r w:rsidRPr="009F2B6D">
        <w:rPr>
          <w:rFonts w:asciiTheme="minorHAnsi" w:hAnsiTheme="minorHAnsi"/>
          <w:b/>
          <w:bCs/>
          <w:sz w:val="26"/>
          <w:szCs w:val="26"/>
          <w:u w:val="single"/>
        </w:rPr>
        <w:t xml:space="preserve">f </w:t>
      </w:r>
      <w:r>
        <w:rPr>
          <w:rFonts w:asciiTheme="minorHAnsi" w:hAnsiTheme="minorHAnsi"/>
          <w:b/>
          <w:bCs/>
          <w:sz w:val="26"/>
          <w:szCs w:val="26"/>
          <w:u w:val="single"/>
        </w:rPr>
        <w:t>t</w:t>
      </w:r>
      <w:r w:rsidRPr="009F2B6D">
        <w:rPr>
          <w:rFonts w:asciiTheme="minorHAnsi" w:hAnsiTheme="minorHAnsi"/>
          <w:b/>
          <w:bCs/>
          <w:sz w:val="26"/>
          <w:szCs w:val="26"/>
          <w:u w:val="single"/>
        </w:rPr>
        <w:t>he Applicant</w:t>
      </w:r>
      <w:r w:rsidRPr="009F2B6D">
        <w:rPr>
          <w:rFonts w:asciiTheme="minorHAnsi" w:hAnsiTheme="minorHAnsi"/>
          <w:b/>
          <w:bCs/>
          <w:sz w:val="26"/>
          <w:szCs w:val="26"/>
        </w:rPr>
        <w:t xml:space="preserve"> :</w:t>
      </w:r>
    </w:p>
    <w:p w:rsidR="00E12F35" w:rsidRPr="00645A86" w:rsidRDefault="00E12F35">
      <w:pPr>
        <w:rPr>
          <w:rFonts w:asciiTheme="minorHAnsi" w:hAnsiTheme="minorHAnsi"/>
          <w:sz w:val="24"/>
          <w:u w:val="single"/>
        </w:rPr>
      </w:pPr>
    </w:p>
    <w:p w:rsidR="00207BE7" w:rsidRPr="00207BE7" w:rsidRDefault="00207BE7" w:rsidP="00207BE7">
      <w:pPr>
        <w:pStyle w:val="ListParagraph"/>
        <w:numPr>
          <w:ilvl w:val="0"/>
          <w:numId w:val="26"/>
        </w:numPr>
        <w:spacing w:line="360" w:lineRule="auto"/>
        <w:rPr>
          <w:rFonts w:asciiTheme="minorHAnsi" w:hAnsiTheme="minorHAnsi"/>
          <w:sz w:val="24"/>
        </w:rPr>
      </w:pPr>
      <w:r w:rsidRPr="00207BE7">
        <w:rPr>
          <w:rFonts w:asciiTheme="minorHAnsi" w:hAnsiTheme="minorHAnsi"/>
          <w:sz w:val="24"/>
        </w:rPr>
        <w:t>Full name (I</w:t>
      </w:r>
      <w:r w:rsidR="00E12F35" w:rsidRPr="00207BE7">
        <w:rPr>
          <w:rFonts w:asciiTheme="minorHAnsi" w:hAnsiTheme="minorHAnsi"/>
          <w:sz w:val="24"/>
        </w:rPr>
        <w:t xml:space="preserve">n </w:t>
      </w:r>
      <w:r w:rsidRPr="00207BE7">
        <w:rPr>
          <w:rFonts w:asciiTheme="minorHAnsi" w:hAnsiTheme="minorHAnsi"/>
          <w:sz w:val="24"/>
        </w:rPr>
        <w:t>Block</w:t>
      </w:r>
      <w:r w:rsidR="00E12F35" w:rsidRPr="00207BE7">
        <w:rPr>
          <w:rFonts w:asciiTheme="minorHAnsi" w:hAnsiTheme="minorHAnsi"/>
          <w:sz w:val="24"/>
        </w:rPr>
        <w:t xml:space="preserve"> letters)</w:t>
      </w:r>
      <w:r w:rsidRPr="00207BE7">
        <w:rPr>
          <w:rFonts w:asciiTheme="minorHAnsi" w:hAnsiTheme="minorHAnsi"/>
          <w:b/>
          <w:bCs/>
          <w:sz w:val="24"/>
        </w:rPr>
        <w:t xml:space="preserve"> </w:t>
      </w:r>
      <w:r w:rsidR="00656567">
        <w:rPr>
          <w:rFonts w:asciiTheme="minorHAnsi" w:hAnsiTheme="minorHAnsi"/>
          <w:b/>
          <w:bCs/>
          <w:sz w:val="24"/>
        </w:rPr>
        <w:tab/>
      </w:r>
      <w:r w:rsidRPr="00207BE7">
        <w:rPr>
          <w:rFonts w:asciiTheme="minorHAnsi" w:hAnsiTheme="minorHAnsi"/>
          <w:b/>
          <w:bCs/>
          <w:sz w:val="24"/>
        </w:rPr>
        <w:t>:</w:t>
      </w:r>
      <w:r w:rsidRPr="00207BE7">
        <w:rPr>
          <w:rFonts w:asciiTheme="minorHAnsi" w:hAnsiTheme="minorHAnsi"/>
          <w:sz w:val="24"/>
        </w:rPr>
        <w:t xml:space="preserve"> </w:t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  <w:r w:rsidRPr="00207BE7">
        <w:rPr>
          <w:rFonts w:asciiTheme="minorHAnsi" w:hAnsiTheme="minorHAnsi"/>
          <w:sz w:val="24"/>
          <w:u w:val="single"/>
        </w:rPr>
        <w:tab/>
      </w:r>
    </w:p>
    <w:p w:rsidR="00E12F35" w:rsidRPr="00207BE7" w:rsidRDefault="00207BE7" w:rsidP="00207BE7">
      <w:pPr>
        <w:pStyle w:val="ListParagraph"/>
        <w:numPr>
          <w:ilvl w:val="0"/>
          <w:numId w:val="26"/>
        </w:numPr>
        <w:spacing w:line="360" w:lineRule="auto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Designation</w:t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 w:rsidR="00E12F35" w:rsidRPr="00207BE7">
        <w:rPr>
          <w:rFonts w:asciiTheme="minorHAnsi" w:hAnsiTheme="minorHAnsi"/>
          <w:sz w:val="24"/>
        </w:rPr>
        <w:tab/>
      </w:r>
      <w:r w:rsidR="00E12F35" w:rsidRPr="00207BE7">
        <w:rPr>
          <w:rFonts w:asciiTheme="minorHAnsi" w:hAnsiTheme="minorHAnsi"/>
          <w:b/>
          <w:bCs/>
          <w:sz w:val="24"/>
        </w:rPr>
        <w:t>:</w:t>
      </w:r>
      <w:r w:rsidR="00E12F35" w:rsidRPr="00207BE7">
        <w:rPr>
          <w:rFonts w:asciiTheme="minorHAnsi" w:hAnsiTheme="minorHAnsi"/>
          <w:sz w:val="24"/>
        </w:rPr>
        <w:t xml:space="preserve"> </w:t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  <w:r w:rsidR="00E12F35" w:rsidRPr="00207BE7">
        <w:rPr>
          <w:rFonts w:asciiTheme="minorHAnsi" w:hAnsiTheme="minorHAnsi"/>
          <w:sz w:val="24"/>
          <w:u w:val="single"/>
        </w:rPr>
        <w:tab/>
      </w:r>
    </w:p>
    <w:p w:rsidR="00E12F35" w:rsidRPr="00645A86" w:rsidRDefault="00207BE7">
      <w:pPr>
        <w:spacing w:line="360" w:lineRule="auto"/>
        <w:ind w:left="720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3</w:t>
      </w:r>
      <w:r w:rsidR="00E12F35" w:rsidRPr="00645A86">
        <w:rPr>
          <w:rFonts w:asciiTheme="minorHAnsi" w:hAnsiTheme="minorHAnsi"/>
          <w:sz w:val="24"/>
        </w:rPr>
        <w:t>)</w:t>
      </w:r>
      <w:r w:rsidR="00E12F35" w:rsidRPr="00645A86">
        <w:rPr>
          <w:rFonts w:asciiTheme="minorHAnsi" w:hAnsiTheme="minorHAnsi"/>
          <w:sz w:val="24"/>
        </w:rPr>
        <w:tab/>
        <w:t>Father’s / Husband’s name</w:t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b/>
          <w:bCs/>
          <w:sz w:val="24"/>
        </w:rPr>
        <w:t>:</w:t>
      </w:r>
      <w:r w:rsidR="00E12F35" w:rsidRPr="00645A86">
        <w:rPr>
          <w:rFonts w:asciiTheme="minorHAnsi" w:hAnsiTheme="minorHAnsi"/>
          <w:sz w:val="24"/>
        </w:rPr>
        <w:t xml:space="preserve"> </w:t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207BE7">
      <w:pPr>
        <w:spacing w:line="360" w:lineRule="auto"/>
        <w:ind w:left="720"/>
        <w:jc w:val="both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4</w:t>
      </w:r>
      <w:r w:rsidR="00E12F35" w:rsidRPr="00645A86">
        <w:rPr>
          <w:rFonts w:asciiTheme="minorHAnsi" w:hAnsiTheme="minorHAnsi"/>
          <w:sz w:val="24"/>
        </w:rPr>
        <w:t>)</w:t>
      </w:r>
      <w:r w:rsidR="00E12F35" w:rsidRPr="00645A86">
        <w:rPr>
          <w:rFonts w:asciiTheme="minorHAnsi" w:hAnsiTheme="minorHAnsi"/>
          <w:sz w:val="24"/>
        </w:rPr>
        <w:tab/>
        <w:t xml:space="preserve">Permanent </w:t>
      </w:r>
      <w:r w:rsidR="00357362">
        <w:rPr>
          <w:rFonts w:asciiTheme="minorHAnsi" w:hAnsiTheme="minorHAnsi"/>
          <w:sz w:val="24"/>
        </w:rPr>
        <w:t>A</w:t>
      </w:r>
      <w:r w:rsidR="00E12F35" w:rsidRPr="00645A86">
        <w:rPr>
          <w:rFonts w:asciiTheme="minorHAnsi" w:hAnsiTheme="minorHAnsi"/>
          <w:sz w:val="24"/>
        </w:rPr>
        <w:t xml:space="preserve">ddress </w:t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b/>
          <w:bCs/>
          <w:sz w:val="24"/>
        </w:rPr>
        <w:t>:</w:t>
      </w:r>
      <w:r w:rsidR="0084323A" w:rsidRPr="00645A86">
        <w:rPr>
          <w:rFonts w:asciiTheme="minorHAnsi" w:hAnsiTheme="minorHAnsi"/>
          <w:b/>
          <w:bCs/>
          <w:sz w:val="24"/>
        </w:rPr>
        <w:t xml:space="preserve"> </w:t>
      </w:r>
      <w:r w:rsidR="00E12F35" w:rsidRPr="00645A86">
        <w:rPr>
          <w:rFonts w:asciiTheme="minorHAnsi" w:hAnsiTheme="minorHAnsi"/>
          <w:sz w:val="24"/>
        </w:rPr>
        <w:t xml:space="preserve">Vill. </w:t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E12F35">
      <w:pPr>
        <w:spacing w:line="360" w:lineRule="auto"/>
        <w:ind w:left="7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</w:rPr>
        <w:tab/>
        <w:t xml:space="preserve">                                             </w:t>
      </w:r>
      <w:r w:rsidRPr="00645A86">
        <w:rPr>
          <w:rFonts w:asciiTheme="minorHAnsi" w:hAnsiTheme="minorHAnsi"/>
          <w:sz w:val="24"/>
        </w:rPr>
        <w:tab/>
      </w: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P.O.</w:t>
      </w:r>
      <w:r w:rsidRPr="00645A86">
        <w:rPr>
          <w:rFonts w:asciiTheme="minorHAnsi" w:hAnsiTheme="minorHAnsi"/>
          <w:sz w:val="24"/>
          <w:u w:val="single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E12F35" w:rsidP="00656567">
      <w:pPr>
        <w:spacing w:line="360" w:lineRule="auto"/>
        <w:ind w:left="43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P.S.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E12F35" w:rsidP="00656567">
      <w:pPr>
        <w:spacing w:line="360" w:lineRule="auto"/>
        <w:ind w:left="43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Dist.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E12F35" w:rsidRPr="00207BE7" w:rsidRDefault="00E12F35">
      <w:pPr>
        <w:spacing w:line="360" w:lineRule="auto"/>
        <w:ind w:firstLine="720"/>
        <w:rPr>
          <w:rFonts w:asciiTheme="minorHAnsi" w:hAnsiTheme="minorHAnsi"/>
          <w:sz w:val="14"/>
          <w:szCs w:val="10"/>
        </w:rPr>
      </w:pPr>
    </w:p>
    <w:p w:rsidR="00656567" w:rsidRPr="00645A86" w:rsidRDefault="00207BE7" w:rsidP="00656567">
      <w:pPr>
        <w:spacing w:line="360" w:lineRule="auto"/>
        <w:ind w:left="720"/>
        <w:jc w:val="both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5</w:t>
      </w:r>
      <w:r w:rsidR="00357362">
        <w:rPr>
          <w:rFonts w:asciiTheme="minorHAnsi" w:hAnsiTheme="minorHAnsi"/>
          <w:sz w:val="24"/>
        </w:rPr>
        <w:t>)</w:t>
      </w:r>
      <w:r w:rsidR="00357362">
        <w:rPr>
          <w:rFonts w:asciiTheme="minorHAnsi" w:hAnsiTheme="minorHAnsi"/>
          <w:sz w:val="24"/>
        </w:rPr>
        <w:tab/>
        <w:t>Present A</w:t>
      </w:r>
      <w:r w:rsidR="00E12F35" w:rsidRPr="00645A86">
        <w:rPr>
          <w:rFonts w:asciiTheme="minorHAnsi" w:hAnsiTheme="minorHAnsi"/>
          <w:sz w:val="24"/>
        </w:rPr>
        <w:t xml:space="preserve">ddress </w:t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sz w:val="24"/>
        </w:rPr>
        <w:tab/>
      </w:r>
      <w:r w:rsidR="00656567" w:rsidRPr="00645A86">
        <w:rPr>
          <w:rFonts w:asciiTheme="minorHAnsi" w:hAnsiTheme="minorHAnsi"/>
          <w:sz w:val="24"/>
        </w:rPr>
        <w:t xml:space="preserve">Vill. </w:t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  <w:r w:rsidR="00656567" w:rsidRPr="00645A86">
        <w:rPr>
          <w:rFonts w:asciiTheme="minorHAnsi" w:hAnsiTheme="minorHAnsi"/>
          <w:sz w:val="24"/>
          <w:u w:val="single"/>
        </w:rPr>
        <w:tab/>
      </w:r>
    </w:p>
    <w:p w:rsidR="00656567" w:rsidRPr="00645A86" w:rsidRDefault="00656567" w:rsidP="00656567">
      <w:pPr>
        <w:spacing w:line="360" w:lineRule="auto"/>
        <w:ind w:left="7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</w:rPr>
        <w:tab/>
        <w:t xml:space="preserve">                                             </w:t>
      </w:r>
      <w:r w:rsidRPr="00645A86">
        <w:rPr>
          <w:rFonts w:asciiTheme="minorHAnsi" w:hAnsiTheme="minorHAnsi"/>
          <w:sz w:val="24"/>
        </w:rPr>
        <w:tab/>
      </w: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P.O.</w:t>
      </w:r>
      <w:r w:rsidRPr="00645A86">
        <w:rPr>
          <w:rFonts w:asciiTheme="minorHAnsi" w:hAnsiTheme="minorHAnsi"/>
          <w:sz w:val="24"/>
          <w:u w:val="single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656567" w:rsidRPr="00645A86" w:rsidRDefault="00656567" w:rsidP="00656567">
      <w:pPr>
        <w:spacing w:line="360" w:lineRule="auto"/>
        <w:ind w:left="43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P.S.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656567" w:rsidRPr="00645A86" w:rsidRDefault="00656567" w:rsidP="00656567">
      <w:pPr>
        <w:spacing w:line="360" w:lineRule="auto"/>
        <w:ind w:left="4320"/>
        <w:jc w:val="both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Dist.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656567" w:rsidRPr="00207BE7" w:rsidRDefault="00656567" w:rsidP="00656567">
      <w:pPr>
        <w:spacing w:line="360" w:lineRule="auto"/>
        <w:ind w:firstLine="720"/>
        <w:rPr>
          <w:rFonts w:asciiTheme="minorHAnsi" w:hAnsiTheme="minorHAnsi"/>
          <w:sz w:val="14"/>
          <w:szCs w:val="10"/>
        </w:rPr>
      </w:pPr>
    </w:p>
    <w:p w:rsidR="00E12F35" w:rsidRPr="00645A86" w:rsidRDefault="00207BE7" w:rsidP="00656567">
      <w:pPr>
        <w:spacing w:line="360" w:lineRule="auto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ab/>
        <w:t>6</w:t>
      </w:r>
      <w:r w:rsidR="00357362">
        <w:rPr>
          <w:rFonts w:asciiTheme="minorHAnsi" w:hAnsiTheme="minorHAnsi"/>
          <w:sz w:val="24"/>
        </w:rPr>
        <w:t>)</w:t>
      </w:r>
      <w:r w:rsidR="00357362">
        <w:rPr>
          <w:rFonts w:asciiTheme="minorHAnsi" w:hAnsiTheme="minorHAnsi"/>
          <w:sz w:val="24"/>
        </w:rPr>
        <w:tab/>
        <w:t>Date of B</w:t>
      </w:r>
      <w:r w:rsidR="00E12F35" w:rsidRPr="00645A86">
        <w:rPr>
          <w:rFonts w:asciiTheme="minorHAnsi" w:hAnsiTheme="minorHAnsi"/>
          <w:sz w:val="24"/>
        </w:rPr>
        <w:t>irth</w:t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b/>
          <w:bCs/>
          <w:sz w:val="24"/>
        </w:rPr>
        <w:t>:</w:t>
      </w:r>
      <w:r w:rsidR="00E12F35" w:rsidRPr="00645A86">
        <w:rPr>
          <w:rFonts w:asciiTheme="minorHAnsi" w:hAnsiTheme="minorHAnsi"/>
          <w:sz w:val="24"/>
        </w:rPr>
        <w:t xml:space="preserve"> </w:t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E12F35">
      <w:pPr>
        <w:spacing w:line="360" w:lineRule="auto"/>
        <w:ind w:firstLine="720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</w:rPr>
        <w:t>7)</w:t>
      </w:r>
      <w:r w:rsidRPr="00645A86">
        <w:rPr>
          <w:rFonts w:asciiTheme="minorHAnsi" w:hAnsiTheme="minorHAnsi"/>
          <w:sz w:val="24"/>
        </w:rPr>
        <w:tab/>
        <w:t xml:space="preserve">Date of </w:t>
      </w:r>
      <w:r w:rsidR="00357362">
        <w:rPr>
          <w:rFonts w:asciiTheme="minorHAnsi" w:hAnsiTheme="minorHAnsi"/>
          <w:sz w:val="24"/>
        </w:rPr>
        <w:t>J</w:t>
      </w:r>
      <w:r w:rsidR="00207BE7" w:rsidRPr="00645A86">
        <w:rPr>
          <w:rFonts w:asciiTheme="minorHAnsi" w:hAnsiTheme="minorHAnsi"/>
          <w:sz w:val="24"/>
        </w:rPr>
        <w:t>oining</w:t>
      </w:r>
      <w:r w:rsidR="00656567">
        <w:rPr>
          <w:rFonts w:asciiTheme="minorHAnsi" w:hAnsiTheme="minorHAnsi"/>
          <w:sz w:val="24"/>
        </w:rPr>
        <w:tab/>
      </w:r>
      <w:r w:rsidR="00656567">
        <w:rPr>
          <w:rFonts w:asciiTheme="minorHAnsi" w:hAnsiTheme="minorHAnsi"/>
          <w:sz w:val="24"/>
        </w:rPr>
        <w:tab/>
      </w:r>
      <w:r w:rsidRPr="00645A86">
        <w:rPr>
          <w:rFonts w:asciiTheme="minorHAnsi" w:hAnsiTheme="minorHAnsi"/>
          <w:b/>
          <w:bCs/>
          <w:sz w:val="24"/>
        </w:rPr>
        <w:t>:</w:t>
      </w:r>
      <w:r w:rsidRPr="00645A86">
        <w:rPr>
          <w:rFonts w:asciiTheme="minorHAnsi" w:hAnsiTheme="minorHAnsi"/>
          <w:sz w:val="24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E12F35">
      <w:pPr>
        <w:spacing w:line="360" w:lineRule="auto"/>
        <w:ind w:firstLine="720"/>
        <w:rPr>
          <w:rFonts w:asciiTheme="minorHAnsi" w:hAnsiTheme="minorHAnsi"/>
          <w:sz w:val="24"/>
          <w:u w:val="single"/>
        </w:rPr>
      </w:pPr>
      <w:r w:rsidRPr="00645A86">
        <w:rPr>
          <w:rFonts w:asciiTheme="minorHAnsi" w:hAnsiTheme="minorHAnsi"/>
          <w:sz w:val="24"/>
        </w:rPr>
        <w:t>8)</w:t>
      </w:r>
      <w:r w:rsidRPr="00645A86">
        <w:rPr>
          <w:rFonts w:asciiTheme="minorHAnsi" w:hAnsiTheme="minorHAnsi"/>
          <w:sz w:val="24"/>
        </w:rPr>
        <w:tab/>
      </w:r>
      <w:r w:rsidR="00207BE7" w:rsidRPr="00645A86">
        <w:rPr>
          <w:rFonts w:asciiTheme="minorHAnsi" w:hAnsiTheme="minorHAnsi"/>
          <w:sz w:val="24"/>
        </w:rPr>
        <w:t xml:space="preserve">Date of </w:t>
      </w:r>
      <w:r w:rsidR="00207BE7">
        <w:rPr>
          <w:rFonts w:asciiTheme="minorHAnsi" w:hAnsiTheme="minorHAnsi"/>
          <w:sz w:val="24"/>
        </w:rPr>
        <w:t>Retirement</w:t>
      </w:r>
      <w:r w:rsidRPr="00645A86">
        <w:rPr>
          <w:rFonts w:asciiTheme="minorHAnsi" w:hAnsiTheme="minorHAnsi"/>
          <w:sz w:val="24"/>
        </w:rPr>
        <w:tab/>
      </w:r>
      <w:r w:rsidRPr="00645A86">
        <w:rPr>
          <w:rFonts w:asciiTheme="minorHAnsi" w:hAnsiTheme="minorHAnsi"/>
          <w:sz w:val="24"/>
        </w:rPr>
        <w:tab/>
      </w:r>
      <w:r w:rsidRPr="00645A86">
        <w:rPr>
          <w:rFonts w:asciiTheme="minorHAnsi" w:hAnsiTheme="minorHAnsi"/>
          <w:b/>
          <w:bCs/>
          <w:sz w:val="24"/>
        </w:rPr>
        <w:t>:</w:t>
      </w:r>
      <w:r w:rsidR="0084323A" w:rsidRPr="00645A86">
        <w:rPr>
          <w:rFonts w:asciiTheme="minorHAnsi" w:hAnsiTheme="minorHAnsi"/>
          <w:b/>
          <w:bCs/>
          <w:sz w:val="24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 xml:space="preserve">  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E12F35" w:rsidRPr="00645A86" w:rsidRDefault="00207BE7">
      <w:pPr>
        <w:spacing w:line="360" w:lineRule="auto"/>
        <w:ind w:firstLine="720"/>
        <w:rPr>
          <w:rFonts w:asciiTheme="minorHAnsi" w:hAnsiTheme="minorHAnsi"/>
          <w:sz w:val="24"/>
          <w:u w:val="single"/>
        </w:rPr>
      </w:pPr>
      <w:r>
        <w:rPr>
          <w:rFonts w:asciiTheme="minorHAnsi" w:hAnsiTheme="minorHAnsi"/>
          <w:sz w:val="24"/>
        </w:rPr>
        <w:t>9)</w:t>
      </w:r>
      <w:r>
        <w:rPr>
          <w:rFonts w:asciiTheme="minorHAnsi" w:hAnsiTheme="minorHAnsi"/>
          <w:sz w:val="24"/>
        </w:rPr>
        <w:tab/>
        <w:t>Present B</w:t>
      </w:r>
      <w:r w:rsidR="00E12F35" w:rsidRPr="00645A86">
        <w:rPr>
          <w:rFonts w:asciiTheme="minorHAnsi" w:hAnsiTheme="minorHAnsi"/>
          <w:sz w:val="24"/>
        </w:rPr>
        <w:t xml:space="preserve">asic </w:t>
      </w:r>
      <w:r>
        <w:rPr>
          <w:rFonts w:asciiTheme="minorHAnsi" w:hAnsiTheme="minorHAnsi"/>
          <w:sz w:val="24"/>
        </w:rPr>
        <w:t>Pay</w:t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sz w:val="24"/>
        </w:rPr>
        <w:tab/>
      </w:r>
      <w:r w:rsidR="00E12F35" w:rsidRPr="00645A86">
        <w:rPr>
          <w:rFonts w:asciiTheme="minorHAnsi" w:hAnsiTheme="minorHAnsi"/>
          <w:b/>
          <w:bCs/>
          <w:sz w:val="24"/>
        </w:rPr>
        <w:t>:</w:t>
      </w:r>
      <w:r w:rsidR="0084323A" w:rsidRPr="00645A86">
        <w:rPr>
          <w:rFonts w:asciiTheme="minorHAnsi" w:hAnsiTheme="minorHAnsi"/>
          <w:b/>
          <w:bCs/>
          <w:sz w:val="24"/>
        </w:rPr>
        <w:t xml:space="preserve"> </w:t>
      </w:r>
      <w:r w:rsidR="00E12F35" w:rsidRPr="00645A86">
        <w:rPr>
          <w:rFonts w:asciiTheme="minorHAnsi" w:hAnsiTheme="minorHAnsi"/>
          <w:sz w:val="24"/>
          <w:u w:val="single"/>
        </w:rPr>
        <w:t xml:space="preserve"> </w:t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  <w:r w:rsidR="00E12F35" w:rsidRPr="00645A86">
        <w:rPr>
          <w:rFonts w:asciiTheme="minorHAnsi" w:hAnsiTheme="minorHAnsi"/>
          <w:sz w:val="24"/>
          <w:u w:val="single"/>
        </w:rPr>
        <w:tab/>
      </w:r>
    </w:p>
    <w:p w:rsidR="00E12F35" w:rsidRPr="008C0516" w:rsidRDefault="00E12F35">
      <w:pPr>
        <w:spacing w:line="360" w:lineRule="auto"/>
        <w:rPr>
          <w:rFonts w:asciiTheme="minorHAnsi" w:hAnsiTheme="minorHAnsi"/>
          <w:sz w:val="8"/>
          <w:szCs w:val="4"/>
          <w:u w:val="single"/>
        </w:rPr>
      </w:pPr>
    </w:p>
    <w:p w:rsidR="00E12F35" w:rsidRDefault="00207BE7">
      <w:pPr>
        <w:numPr>
          <w:ilvl w:val="0"/>
          <w:numId w:val="1"/>
        </w:numPr>
        <w:rPr>
          <w:rFonts w:asciiTheme="minorHAnsi" w:hAnsiTheme="minorHAnsi"/>
          <w:b/>
          <w:bCs/>
          <w:sz w:val="24"/>
          <w:u w:val="single"/>
        </w:rPr>
      </w:pPr>
      <w:r w:rsidRPr="004C00D7">
        <w:rPr>
          <w:rFonts w:asciiTheme="minorHAnsi" w:hAnsiTheme="minorHAnsi"/>
          <w:b/>
          <w:bCs/>
          <w:sz w:val="24"/>
          <w:u w:val="single"/>
        </w:rPr>
        <w:t>Purpose of Loan  {</w:t>
      </w:r>
      <w:r w:rsidR="00C75329" w:rsidRPr="004C00D7">
        <w:rPr>
          <w:rFonts w:asciiTheme="minorHAnsi" w:hAnsiTheme="minorHAnsi"/>
          <w:b/>
          <w:bCs/>
          <w:sz w:val="24"/>
          <w:u w:val="single"/>
        </w:rPr>
        <w:t xml:space="preserve">Please </w:t>
      </w:r>
      <w:r w:rsidRPr="004C00D7">
        <w:rPr>
          <w:rFonts w:asciiTheme="minorHAnsi" w:hAnsiTheme="minorHAnsi"/>
          <w:b/>
          <w:bCs/>
          <w:sz w:val="24"/>
          <w:u w:val="single"/>
        </w:rPr>
        <w:t>put</w:t>
      </w:r>
      <w:r w:rsidR="00C75329" w:rsidRPr="004C00D7">
        <w:rPr>
          <w:rFonts w:asciiTheme="minorHAnsi" w:hAnsiTheme="minorHAnsi"/>
          <w:b/>
          <w:bCs/>
          <w:sz w:val="24"/>
          <w:u w:val="single"/>
        </w:rPr>
        <w:t xml:space="preserve">  </w:t>
      </w:r>
      <w:r w:rsidRPr="004C00D7">
        <w:rPr>
          <w:rFonts w:asciiTheme="minorHAnsi" w:hAnsiTheme="minorHAnsi"/>
          <w:b/>
          <w:bCs/>
          <w:sz w:val="24"/>
          <w:u w:val="single"/>
        </w:rPr>
        <w:t>(</w:t>
      </w:r>
      <w:r w:rsidR="00C75329" w:rsidRPr="004C00D7">
        <w:rPr>
          <w:rFonts w:asciiTheme="minorHAnsi" w:hAnsiTheme="minorHAnsi" w:cstheme="minorHAnsi"/>
          <w:b/>
          <w:bCs/>
          <w:sz w:val="28"/>
          <w:szCs w:val="28"/>
          <w:u w:val="single"/>
        </w:rPr>
        <w:t>√</w:t>
      </w:r>
      <w:r w:rsidR="00C75329" w:rsidRPr="004C00D7">
        <w:rPr>
          <w:rFonts w:asciiTheme="minorHAnsi" w:hAnsiTheme="minorHAnsi"/>
          <w:b/>
          <w:bCs/>
          <w:sz w:val="24"/>
          <w:u w:val="single"/>
        </w:rPr>
        <w:t>)</w:t>
      </w:r>
      <w:r w:rsidRPr="004C00D7">
        <w:rPr>
          <w:rFonts w:asciiTheme="minorHAnsi" w:hAnsiTheme="minorHAnsi"/>
          <w:b/>
          <w:bCs/>
          <w:sz w:val="24"/>
          <w:u w:val="single"/>
        </w:rPr>
        <w:t xml:space="preserve"> mark to space provided in the right hand side}</w:t>
      </w:r>
    </w:p>
    <w:p w:rsidR="00656567" w:rsidRPr="004C00D7" w:rsidRDefault="00656567" w:rsidP="00656567">
      <w:pPr>
        <w:ind w:left="720"/>
        <w:rPr>
          <w:rFonts w:asciiTheme="minorHAnsi" w:hAnsiTheme="minorHAnsi"/>
          <w:b/>
          <w:bCs/>
          <w:sz w:val="24"/>
          <w:u w:val="single"/>
        </w:rPr>
      </w:pPr>
    </w:p>
    <w:tbl>
      <w:tblPr>
        <w:tblStyle w:val="TableGrid"/>
        <w:tblW w:w="0" w:type="auto"/>
        <w:tblInd w:w="806" w:type="dxa"/>
        <w:tblLook w:val="04A0" w:firstRow="1" w:lastRow="0" w:firstColumn="1" w:lastColumn="0" w:noHBand="0" w:noVBand="1"/>
      </w:tblPr>
      <w:tblGrid>
        <w:gridCol w:w="570"/>
        <w:gridCol w:w="5298"/>
        <w:gridCol w:w="540"/>
      </w:tblGrid>
      <w:tr w:rsidR="00207BE7" w:rsidTr="009D2DD6">
        <w:tc>
          <w:tcPr>
            <w:tcW w:w="570" w:type="dxa"/>
            <w:tcBorders>
              <w:righ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i)</w:t>
            </w:r>
          </w:p>
        </w:tc>
        <w:tc>
          <w:tcPr>
            <w:tcW w:w="5298" w:type="dxa"/>
            <w:tcBorders>
              <w:lef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Purchase of land</w:t>
            </w:r>
          </w:p>
        </w:tc>
        <w:tc>
          <w:tcPr>
            <w:tcW w:w="540" w:type="dxa"/>
          </w:tcPr>
          <w:p w:rsidR="00207BE7" w:rsidRDefault="00207BE7" w:rsidP="00207BE7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</w:tr>
      <w:tr w:rsidR="00207BE7" w:rsidTr="009D2DD6">
        <w:tc>
          <w:tcPr>
            <w:tcW w:w="570" w:type="dxa"/>
            <w:tcBorders>
              <w:righ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ii)</w:t>
            </w:r>
          </w:p>
        </w:tc>
        <w:tc>
          <w:tcPr>
            <w:tcW w:w="5298" w:type="dxa"/>
            <w:tcBorders>
              <w:lef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Land Development for construction</w:t>
            </w:r>
          </w:p>
        </w:tc>
        <w:tc>
          <w:tcPr>
            <w:tcW w:w="540" w:type="dxa"/>
          </w:tcPr>
          <w:p w:rsidR="00207BE7" w:rsidRDefault="00207BE7" w:rsidP="00207BE7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</w:tr>
      <w:tr w:rsidR="00207BE7" w:rsidTr="009D2DD6">
        <w:tc>
          <w:tcPr>
            <w:tcW w:w="570" w:type="dxa"/>
            <w:tcBorders>
              <w:righ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iii)</w:t>
            </w:r>
          </w:p>
        </w:tc>
        <w:tc>
          <w:tcPr>
            <w:tcW w:w="5298" w:type="dxa"/>
            <w:tcBorders>
              <w:left w:val="single" w:sz="4" w:space="0" w:color="auto"/>
              <w:bottom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To start construction of house/flat</w:t>
            </w:r>
          </w:p>
        </w:tc>
        <w:tc>
          <w:tcPr>
            <w:tcW w:w="540" w:type="dxa"/>
          </w:tcPr>
          <w:p w:rsidR="00207BE7" w:rsidRDefault="00207BE7" w:rsidP="00207BE7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</w:tr>
      <w:tr w:rsidR="00207BE7" w:rsidTr="009D2DD6">
        <w:tc>
          <w:tcPr>
            <w:tcW w:w="570" w:type="dxa"/>
            <w:tcBorders>
              <w:righ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iv)</w:t>
            </w:r>
          </w:p>
        </w:tc>
        <w:tc>
          <w:tcPr>
            <w:tcW w:w="5298" w:type="dxa"/>
            <w:tcBorders>
              <w:top w:val="single" w:sz="4" w:space="0" w:color="auto"/>
              <w:lef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To purchase ready made house/flat</w:t>
            </w:r>
          </w:p>
        </w:tc>
        <w:tc>
          <w:tcPr>
            <w:tcW w:w="540" w:type="dxa"/>
          </w:tcPr>
          <w:p w:rsidR="00207BE7" w:rsidRDefault="00207BE7" w:rsidP="00207BE7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</w:tr>
      <w:tr w:rsidR="00207BE7" w:rsidTr="009D2DD6">
        <w:tc>
          <w:tcPr>
            <w:tcW w:w="570" w:type="dxa"/>
            <w:tcBorders>
              <w:righ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v)</w:t>
            </w:r>
          </w:p>
        </w:tc>
        <w:tc>
          <w:tcPr>
            <w:tcW w:w="5298" w:type="dxa"/>
            <w:tcBorders>
              <w:left w:val="single" w:sz="4" w:space="0" w:color="auto"/>
            </w:tcBorders>
          </w:tcPr>
          <w:p w:rsidR="00207BE7" w:rsidRPr="009D2DD6" w:rsidRDefault="00207BE7" w:rsidP="00207BE7">
            <w:pPr>
              <w:rPr>
                <w:rFonts w:asciiTheme="minorHAnsi" w:hAnsiTheme="minorHAnsi"/>
                <w:sz w:val="24"/>
              </w:rPr>
            </w:pPr>
            <w:r w:rsidRPr="009D2DD6">
              <w:rPr>
                <w:rFonts w:asciiTheme="minorHAnsi" w:hAnsiTheme="minorHAnsi"/>
                <w:sz w:val="24"/>
              </w:rPr>
              <w:t>To extend/remove/reconstruct existing house/flat</w:t>
            </w:r>
          </w:p>
        </w:tc>
        <w:tc>
          <w:tcPr>
            <w:tcW w:w="540" w:type="dxa"/>
          </w:tcPr>
          <w:p w:rsidR="00207BE7" w:rsidRDefault="00207BE7" w:rsidP="00207BE7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</w:tr>
    </w:tbl>
    <w:p w:rsidR="00E12F35" w:rsidRPr="008C0516" w:rsidRDefault="00E12F35">
      <w:pPr>
        <w:rPr>
          <w:rFonts w:asciiTheme="minorHAnsi" w:hAnsiTheme="minorHAnsi"/>
          <w:sz w:val="18"/>
          <w:szCs w:val="14"/>
        </w:rPr>
      </w:pPr>
    </w:p>
    <w:p w:rsidR="00E12F35" w:rsidRPr="007D79AF" w:rsidRDefault="004C00D7" w:rsidP="00656567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  <w:b/>
          <w:bCs/>
          <w:sz w:val="24"/>
        </w:rPr>
      </w:pPr>
      <w:r w:rsidRPr="006D30B1">
        <w:rPr>
          <w:rFonts w:asciiTheme="minorHAnsi" w:hAnsiTheme="minorHAnsi"/>
          <w:b/>
          <w:bCs/>
          <w:sz w:val="24"/>
          <w:u w:val="single"/>
        </w:rPr>
        <w:t>Application for loan</w:t>
      </w:r>
      <w:r w:rsidR="00656567" w:rsidRPr="00656567">
        <w:rPr>
          <w:rFonts w:asciiTheme="minorHAnsi" w:hAnsiTheme="minorHAnsi"/>
          <w:b/>
          <w:bCs/>
          <w:sz w:val="24"/>
        </w:rPr>
        <w:tab/>
      </w:r>
      <w:r w:rsidR="00656567">
        <w:rPr>
          <w:rFonts w:asciiTheme="minorHAnsi" w:hAnsiTheme="minorHAnsi"/>
          <w:b/>
          <w:bCs/>
          <w:sz w:val="24"/>
        </w:rPr>
        <w:tab/>
      </w:r>
      <w:r w:rsidR="00656567">
        <w:rPr>
          <w:rFonts w:asciiTheme="minorHAnsi" w:hAnsiTheme="minorHAnsi"/>
          <w:b/>
          <w:bCs/>
          <w:sz w:val="24"/>
        </w:rPr>
        <w:tab/>
      </w:r>
      <w:r w:rsidRPr="004C00D7">
        <w:rPr>
          <w:rFonts w:asciiTheme="minorHAnsi" w:hAnsiTheme="minorHAnsi"/>
          <w:b/>
          <w:bCs/>
          <w:sz w:val="24"/>
        </w:rPr>
        <w:t>: Tk</w:t>
      </w:r>
      <w:r w:rsidR="007D79AF">
        <w:rPr>
          <w:rFonts w:asciiTheme="minorHAnsi" w:hAnsiTheme="minorHAnsi"/>
          <w:b/>
          <w:bCs/>
          <w:sz w:val="24"/>
        </w:rPr>
        <w:t>.</w:t>
      </w:r>
      <w:r w:rsidR="007D79AF" w:rsidRPr="00645A86">
        <w:rPr>
          <w:rFonts w:asciiTheme="minorHAnsi" w:hAnsiTheme="minorHAnsi"/>
          <w:sz w:val="24"/>
          <w:u w:val="single"/>
        </w:rPr>
        <w:t xml:space="preserve"> </w:t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  <w:r w:rsidR="007D79AF" w:rsidRPr="00645A86">
        <w:rPr>
          <w:rFonts w:asciiTheme="minorHAnsi" w:hAnsiTheme="minorHAnsi"/>
          <w:sz w:val="24"/>
          <w:u w:val="single"/>
        </w:rPr>
        <w:tab/>
      </w:r>
    </w:p>
    <w:p w:rsidR="007D79AF" w:rsidRPr="00656567" w:rsidRDefault="007D79AF" w:rsidP="00656567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/>
          <w:b/>
          <w:bCs/>
          <w:sz w:val="24"/>
        </w:rPr>
      </w:pPr>
      <w:r w:rsidRPr="006D30B1">
        <w:rPr>
          <w:rFonts w:asciiTheme="minorHAnsi" w:hAnsiTheme="minorHAnsi"/>
          <w:b/>
          <w:bCs/>
          <w:sz w:val="24"/>
          <w:u w:val="single"/>
        </w:rPr>
        <w:t>Loan taken Earlier</w:t>
      </w:r>
      <w:r w:rsidR="00656567" w:rsidRPr="00656567">
        <w:rPr>
          <w:rFonts w:asciiTheme="minorHAnsi" w:hAnsiTheme="minorHAnsi"/>
          <w:b/>
          <w:bCs/>
          <w:sz w:val="24"/>
        </w:rPr>
        <w:tab/>
      </w:r>
      <w:r w:rsidR="00656567">
        <w:rPr>
          <w:rFonts w:asciiTheme="minorHAnsi" w:hAnsiTheme="minorHAnsi"/>
          <w:b/>
          <w:bCs/>
          <w:sz w:val="24"/>
        </w:rPr>
        <w:tab/>
      </w:r>
      <w:r w:rsidR="00656567">
        <w:rPr>
          <w:rFonts w:asciiTheme="minorHAnsi" w:hAnsiTheme="minorHAnsi"/>
          <w:b/>
          <w:bCs/>
          <w:sz w:val="24"/>
        </w:rPr>
        <w:tab/>
      </w:r>
      <w:r w:rsidRPr="004C00D7">
        <w:rPr>
          <w:rFonts w:asciiTheme="minorHAnsi" w:hAnsiTheme="minorHAnsi"/>
          <w:b/>
          <w:bCs/>
          <w:sz w:val="24"/>
        </w:rPr>
        <w:t>: Tk</w:t>
      </w:r>
      <w:r>
        <w:rPr>
          <w:rFonts w:asciiTheme="minorHAnsi" w:hAnsiTheme="minorHAnsi"/>
          <w:b/>
          <w:bCs/>
          <w:sz w:val="24"/>
        </w:rPr>
        <w:t>.</w:t>
      </w:r>
      <w:r w:rsidRPr="00645A86">
        <w:rPr>
          <w:rFonts w:asciiTheme="minorHAnsi" w:hAnsiTheme="minorHAnsi"/>
          <w:sz w:val="24"/>
          <w:u w:val="single"/>
        </w:rPr>
        <w:t xml:space="preserve"> </w:t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  <w:r w:rsidRPr="00645A86">
        <w:rPr>
          <w:rFonts w:asciiTheme="minorHAnsi" w:hAnsiTheme="minorHAnsi"/>
          <w:sz w:val="24"/>
          <w:u w:val="single"/>
        </w:rPr>
        <w:tab/>
      </w:r>
    </w:p>
    <w:p w:rsidR="00656567" w:rsidRDefault="00656567" w:rsidP="00656567">
      <w:pPr>
        <w:spacing w:line="360" w:lineRule="auto"/>
        <w:rPr>
          <w:rFonts w:asciiTheme="minorHAnsi" w:hAnsiTheme="minorHAnsi"/>
          <w:b/>
          <w:bCs/>
          <w:sz w:val="24"/>
        </w:rPr>
      </w:pPr>
    </w:p>
    <w:p w:rsidR="009D2DD6" w:rsidRDefault="009D2DD6" w:rsidP="00656567">
      <w:pPr>
        <w:spacing w:line="360" w:lineRule="auto"/>
        <w:rPr>
          <w:rFonts w:asciiTheme="minorHAnsi" w:hAnsiTheme="minorHAnsi"/>
          <w:b/>
          <w:bCs/>
          <w:sz w:val="24"/>
        </w:rPr>
      </w:pPr>
    </w:p>
    <w:p w:rsidR="008C5CDE" w:rsidRPr="008C0516" w:rsidRDefault="008C5CDE" w:rsidP="00656567">
      <w:pPr>
        <w:spacing w:line="360" w:lineRule="auto"/>
        <w:rPr>
          <w:rFonts w:asciiTheme="minorHAnsi" w:hAnsiTheme="minorHAnsi"/>
          <w:b/>
          <w:bCs/>
          <w:sz w:val="2"/>
          <w:szCs w:val="2"/>
        </w:rPr>
      </w:pPr>
    </w:p>
    <w:p w:rsidR="00656567" w:rsidRPr="00D1016A" w:rsidRDefault="009D2DD6" w:rsidP="00656567">
      <w:pPr>
        <w:rPr>
          <w:rFonts w:asciiTheme="minorHAnsi" w:hAnsiTheme="minorHAnsi"/>
          <w:sz w:val="24"/>
        </w:rPr>
      </w:pPr>
      <w:r w:rsidRPr="00D1016A">
        <w:rPr>
          <w:rFonts w:asciiTheme="minorHAnsi" w:hAnsiTheme="minorHAnsi"/>
          <w:sz w:val="24"/>
        </w:rPr>
        <w:t>File: House Building Loan</w:t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  <w:t xml:space="preserve">        1/2</w:t>
      </w:r>
    </w:p>
    <w:p w:rsid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656567" w:rsidRPr="00656567" w:rsidRDefault="00656567" w:rsidP="00656567">
      <w:pPr>
        <w:rPr>
          <w:rFonts w:asciiTheme="minorHAnsi" w:hAnsiTheme="minorHAnsi"/>
          <w:b/>
          <w:bCs/>
          <w:sz w:val="24"/>
        </w:rPr>
      </w:pPr>
    </w:p>
    <w:p w:rsidR="004C00D7" w:rsidRDefault="006D30B1" w:rsidP="004C00D7">
      <w:pPr>
        <w:pStyle w:val="ListParagraph"/>
        <w:numPr>
          <w:ilvl w:val="0"/>
          <w:numId w:val="1"/>
        </w:numPr>
        <w:rPr>
          <w:rFonts w:asciiTheme="minorHAnsi" w:hAnsiTheme="minorHAnsi"/>
          <w:b/>
          <w:bCs/>
          <w:sz w:val="24"/>
        </w:rPr>
      </w:pPr>
      <w:r w:rsidRPr="004C00D7">
        <w:rPr>
          <w:rFonts w:asciiTheme="minorHAnsi" w:hAnsiTheme="minorHAnsi"/>
          <w:b/>
          <w:bCs/>
          <w:sz w:val="24"/>
          <w:u w:val="single"/>
        </w:rPr>
        <w:t xml:space="preserve">Location </w:t>
      </w:r>
      <w:r w:rsidR="00357362">
        <w:rPr>
          <w:rFonts w:asciiTheme="minorHAnsi" w:hAnsiTheme="minorHAnsi"/>
          <w:b/>
          <w:bCs/>
          <w:sz w:val="24"/>
          <w:u w:val="single"/>
        </w:rPr>
        <w:t>&amp; Description O</w:t>
      </w:r>
      <w:r w:rsidRPr="004C00D7">
        <w:rPr>
          <w:rFonts w:asciiTheme="minorHAnsi" w:hAnsiTheme="minorHAnsi"/>
          <w:b/>
          <w:bCs/>
          <w:sz w:val="24"/>
          <w:u w:val="single"/>
        </w:rPr>
        <w:t>f The Land/Building</w:t>
      </w:r>
      <w:r>
        <w:rPr>
          <w:rFonts w:asciiTheme="minorHAnsi" w:hAnsiTheme="minorHAnsi"/>
          <w:b/>
          <w:bCs/>
          <w:sz w:val="24"/>
          <w:u w:val="single"/>
        </w:rPr>
        <w:t>/Flat</w:t>
      </w:r>
      <w:r w:rsidRPr="004C00D7">
        <w:rPr>
          <w:rFonts w:asciiTheme="minorHAnsi" w:hAnsiTheme="minorHAnsi"/>
          <w:b/>
          <w:bCs/>
          <w:sz w:val="24"/>
        </w:rPr>
        <w:t>:</w:t>
      </w:r>
    </w:p>
    <w:p w:rsidR="00FF2AB6" w:rsidRPr="00E51751" w:rsidRDefault="00FF2AB6" w:rsidP="00FF2AB6">
      <w:pPr>
        <w:pStyle w:val="ListParagraph"/>
        <w:rPr>
          <w:rFonts w:asciiTheme="minorHAnsi" w:hAnsiTheme="minorHAnsi"/>
          <w:b/>
          <w:bCs/>
          <w:sz w:val="2"/>
          <w:szCs w:val="2"/>
        </w:rPr>
      </w:pPr>
    </w:p>
    <w:p w:rsidR="00FF2AB6" w:rsidRPr="00FF2AB6" w:rsidRDefault="00FF2AB6" w:rsidP="00FF2AB6">
      <w:pPr>
        <w:pStyle w:val="ListParagraph"/>
        <w:rPr>
          <w:rFonts w:asciiTheme="minorHAnsi" w:hAnsiTheme="minorHAnsi"/>
          <w:sz w:val="24"/>
        </w:rPr>
      </w:pPr>
    </w:p>
    <w:tbl>
      <w:tblPr>
        <w:tblStyle w:val="TableGrid"/>
        <w:tblW w:w="0" w:type="auto"/>
        <w:tblInd w:w="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2"/>
        <w:gridCol w:w="3818"/>
        <w:gridCol w:w="2430"/>
      </w:tblGrid>
      <w:tr w:rsidR="00FF2AB6" w:rsidRPr="00FF2AB6" w:rsidTr="00E51751">
        <w:tc>
          <w:tcPr>
            <w:tcW w:w="2842" w:type="dxa"/>
          </w:tcPr>
          <w:p w:rsidR="00FF2AB6" w:rsidRPr="00FF2AB6" w:rsidRDefault="00FF2AB6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 w:rsidRPr="00FF2AB6">
              <w:rPr>
                <w:rFonts w:asciiTheme="minorHAnsi" w:hAnsiTheme="minorHAnsi"/>
                <w:sz w:val="24"/>
              </w:rPr>
              <w:t>Dis</w:t>
            </w:r>
            <w:r w:rsidR="00E51751">
              <w:rPr>
                <w:rFonts w:asciiTheme="minorHAnsi" w:hAnsiTheme="minorHAnsi"/>
                <w:sz w:val="24"/>
              </w:rPr>
              <w:t>t</w:t>
            </w:r>
            <w:r w:rsidRPr="00FF2AB6">
              <w:rPr>
                <w:rFonts w:asciiTheme="minorHAnsi" w:hAnsiTheme="minorHAnsi"/>
                <w:sz w:val="24"/>
              </w:rPr>
              <w:t>rict :</w:t>
            </w:r>
            <w:r>
              <w:rPr>
                <w:rFonts w:asciiTheme="minorHAnsi" w:hAnsiTheme="minorHAnsi"/>
                <w:sz w:val="24"/>
              </w:rPr>
              <w:t>…………………………</w:t>
            </w:r>
          </w:p>
        </w:tc>
        <w:tc>
          <w:tcPr>
            <w:tcW w:w="3818" w:type="dxa"/>
          </w:tcPr>
          <w:p w:rsidR="00FF2AB6" w:rsidRPr="00FF2AB6" w:rsidRDefault="00FF2AB6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Police Station:…………………………………</w:t>
            </w:r>
          </w:p>
        </w:tc>
        <w:tc>
          <w:tcPr>
            <w:tcW w:w="2430" w:type="dxa"/>
          </w:tcPr>
          <w:p w:rsidR="00FF2AB6" w:rsidRPr="00FF2AB6" w:rsidRDefault="00FF2AB6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Mouza:…………………….</w:t>
            </w:r>
          </w:p>
        </w:tc>
      </w:tr>
      <w:tr w:rsidR="00FF2AB6" w:rsidRPr="00FF2AB6" w:rsidTr="00E51751">
        <w:tc>
          <w:tcPr>
            <w:tcW w:w="9090" w:type="dxa"/>
            <w:gridSpan w:val="3"/>
          </w:tcPr>
          <w:p w:rsidR="00FF2AB6" w:rsidRPr="00FF2AB6" w:rsidRDefault="00FF2AB6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 w:rsidRPr="00FF2AB6">
              <w:rPr>
                <w:rFonts w:asciiTheme="minorHAnsi" w:hAnsiTheme="minorHAnsi"/>
                <w:sz w:val="24"/>
              </w:rPr>
              <w:t>Sector Section No</w:t>
            </w:r>
            <w:r w:rsidR="00E51751">
              <w:rPr>
                <w:rFonts w:asciiTheme="minorHAnsi" w:hAnsiTheme="minorHAnsi"/>
                <w:sz w:val="24"/>
              </w:rPr>
              <w:t>.</w:t>
            </w:r>
            <w:r>
              <w:rPr>
                <w:rFonts w:asciiTheme="minorHAnsi" w:hAnsiTheme="minorHAnsi"/>
                <w:sz w:val="24"/>
              </w:rPr>
              <w:t>:………………………House/Flat No</w:t>
            </w:r>
            <w:r w:rsidR="00E51751">
              <w:rPr>
                <w:rFonts w:asciiTheme="minorHAnsi" w:hAnsiTheme="minorHAnsi"/>
                <w:sz w:val="24"/>
              </w:rPr>
              <w:t>.</w:t>
            </w:r>
            <w:r>
              <w:rPr>
                <w:rFonts w:asciiTheme="minorHAnsi" w:hAnsiTheme="minorHAnsi"/>
                <w:sz w:val="24"/>
              </w:rPr>
              <w:t>:………………………</w:t>
            </w:r>
            <w:r w:rsidR="00E51751">
              <w:rPr>
                <w:rFonts w:asciiTheme="minorHAnsi" w:hAnsiTheme="minorHAnsi"/>
                <w:sz w:val="24"/>
              </w:rPr>
              <w:t xml:space="preserve"> Road:………………………….</w:t>
            </w:r>
          </w:p>
        </w:tc>
      </w:tr>
      <w:tr w:rsidR="00E51751" w:rsidRPr="00FF2AB6" w:rsidTr="00E51751">
        <w:tc>
          <w:tcPr>
            <w:tcW w:w="9090" w:type="dxa"/>
            <w:gridSpan w:val="3"/>
          </w:tcPr>
          <w:p w:rsidR="00E51751" w:rsidRPr="00FF2AB6" w:rsidRDefault="00E51751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Lane:</w:t>
            </w:r>
            <w:r w:rsidRPr="00FF2AB6">
              <w:rPr>
                <w:rFonts w:asciiTheme="minorHAnsi" w:hAnsiTheme="minorHAnsi"/>
                <w:sz w:val="24"/>
              </w:rPr>
              <w:t>…………….</w:t>
            </w:r>
            <w:r>
              <w:rPr>
                <w:rFonts w:asciiTheme="minorHAnsi" w:hAnsiTheme="minorHAnsi"/>
                <w:sz w:val="24"/>
              </w:rPr>
              <w:t xml:space="preserve"> …Block:……………… Municiple Holding No.:……………………………. J.L. No.:………..</w:t>
            </w:r>
          </w:p>
        </w:tc>
      </w:tr>
      <w:tr w:rsidR="00FF2AB6" w:rsidRPr="00FF2AB6" w:rsidTr="00E51751">
        <w:tc>
          <w:tcPr>
            <w:tcW w:w="9090" w:type="dxa"/>
            <w:gridSpan w:val="3"/>
          </w:tcPr>
          <w:p w:rsidR="00FF2AB6" w:rsidRPr="00FF2AB6" w:rsidRDefault="00FF2AB6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C.S.Khatian No</w:t>
            </w:r>
            <w:r w:rsidR="00E51751">
              <w:rPr>
                <w:rFonts w:asciiTheme="minorHAnsi" w:hAnsiTheme="minorHAnsi"/>
                <w:sz w:val="24"/>
              </w:rPr>
              <w:t>.</w:t>
            </w:r>
            <w:r>
              <w:rPr>
                <w:rFonts w:asciiTheme="minorHAnsi" w:hAnsiTheme="minorHAnsi"/>
                <w:sz w:val="24"/>
              </w:rPr>
              <w:t>:……………………</w:t>
            </w:r>
            <w:r w:rsidR="00E51751">
              <w:rPr>
                <w:rFonts w:asciiTheme="minorHAnsi" w:hAnsiTheme="minorHAnsi"/>
                <w:sz w:val="24"/>
              </w:rPr>
              <w:t xml:space="preserve"> C.S. Plot No.:……………………..R.S. Khatian No.:……………………….</w:t>
            </w:r>
          </w:p>
        </w:tc>
      </w:tr>
      <w:tr w:rsidR="00FF2AB6" w:rsidRPr="00FF2AB6" w:rsidTr="00E51751">
        <w:tc>
          <w:tcPr>
            <w:tcW w:w="9090" w:type="dxa"/>
            <w:gridSpan w:val="3"/>
          </w:tcPr>
          <w:p w:rsidR="00FF2AB6" w:rsidRDefault="00E51751" w:rsidP="00E51751">
            <w:pPr>
              <w:pStyle w:val="ListParagraph"/>
              <w:spacing w:line="276" w:lineRule="auto"/>
              <w:ind w:left="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R.S. Plot No.:…………….. B.S. Khatian No.:…………………….B.S. Plot No.:…………………………………..</w:t>
            </w:r>
          </w:p>
        </w:tc>
      </w:tr>
    </w:tbl>
    <w:p w:rsidR="00FF2AB6" w:rsidRPr="00E51751" w:rsidRDefault="00FF2AB6" w:rsidP="00E51751">
      <w:pPr>
        <w:jc w:val="both"/>
        <w:rPr>
          <w:rFonts w:asciiTheme="minorHAnsi" w:hAnsiTheme="minorHAnsi"/>
          <w:sz w:val="24"/>
        </w:rPr>
      </w:pPr>
    </w:p>
    <w:p w:rsidR="006D30B1" w:rsidRPr="006D30B1" w:rsidRDefault="006D30B1" w:rsidP="004C00D7">
      <w:pPr>
        <w:pStyle w:val="ListParagraph"/>
        <w:numPr>
          <w:ilvl w:val="0"/>
          <w:numId w:val="1"/>
        </w:numPr>
        <w:rPr>
          <w:rFonts w:asciiTheme="minorHAnsi" w:hAnsiTheme="minorHAnsi"/>
          <w:b/>
          <w:bCs/>
          <w:sz w:val="24"/>
          <w:u w:val="single"/>
        </w:rPr>
      </w:pPr>
      <w:r w:rsidRPr="006D30B1">
        <w:rPr>
          <w:rFonts w:asciiTheme="minorHAnsi" w:hAnsiTheme="minorHAnsi"/>
          <w:b/>
          <w:bCs/>
          <w:sz w:val="24"/>
          <w:u w:val="single"/>
        </w:rPr>
        <w:t>Documents to be submitted with the application:</w:t>
      </w:r>
    </w:p>
    <w:p w:rsidR="00E12F35" w:rsidRPr="00645A86" w:rsidRDefault="00E12F35" w:rsidP="002148C9">
      <w:pPr>
        <w:spacing w:line="276" w:lineRule="auto"/>
        <w:rPr>
          <w:rFonts w:asciiTheme="minorHAnsi" w:hAnsiTheme="minorHAnsi"/>
          <w:sz w:val="24"/>
          <w:u w:val="single"/>
        </w:rPr>
      </w:pPr>
    </w:p>
    <w:p w:rsidR="00E12F35" w:rsidRPr="0082764E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82764E">
        <w:rPr>
          <w:rFonts w:asciiTheme="minorHAnsi" w:hAnsiTheme="minorHAnsi"/>
          <w:sz w:val="24"/>
          <w:szCs w:val="24"/>
        </w:rPr>
        <w:t>Original Deed/Bainanama</w:t>
      </w:r>
    </w:p>
    <w:p w:rsidR="002148C9" w:rsidRPr="0082764E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82764E">
        <w:rPr>
          <w:rFonts w:asciiTheme="minorHAnsi" w:hAnsiTheme="minorHAnsi"/>
          <w:sz w:val="24"/>
          <w:szCs w:val="24"/>
        </w:rPr>
        <w:t>Photocopy of Deed/Bainanama</w:t>
      </w:r>
    </w:p>
    <w:p w:rsidR="002148C9" w:rsidRPr="0082764E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82764E">
        <w:rPr>
          <w:rFonts w:asciiTheme="minorHAnsi" w:hAnsiTheme="minorHAnsi"/>
          <w:sz w:val="24"/>
          <w:szCs w:val="24"/>
        </w:rPr>
        <w:t>Approved Plan</w:t>
      </w:r>
    </w:p>
    <w:p w:rsidR="002148C9" w:rsidRPr="0082764E" w:rsidRDefault="002148C9" w:rsidP="002148C9">
      <w:pPr>
        <w:pStyle w:val="ListParagraph"/>
        <w:numPr>
          <w:ilvl w:val="0"/>
          <w:numId w:val="27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82764E">
        <w:rPr>
          <w:rFonts w:asciiTheme="minorHAnsi" w:hAnsiTheme="minorHAnsi"/>
          <w:sz w:val="24"/>
          <w:szCs w:val="24"/>
        </w:rPr>
        <w:t>Other Documents (Specify)</w:t>
      </w:r>
    </w:p>
    <w:p w:rsidR="002148C9" w:rsidRDefault="002148C9" w:rsidP="002148C9">
      <w:pPr>
        <w:spacing w:line="276" w:lineRule="auto"/>
        <w:rPr>
          <w:rFonts w:asciiTheme="minorHAnsi" w:hAnsiTheme="minorHAnsi"/>
          <w:sz w:val="28"/>
        </w:rPr>
      </w:pPr>
    </w:p>
    <w:p w:rsidR="002148C9" w:rsidRDefault="002148C9" w:rsidP="002148C9">
      <w:pPr>
        <w:spacing w:line="276" w:lineRule="auto"/>
        <w:rPr>
          <w:rFonts w:asciiTheme="minorHAnsi" w:hAnsiTheme="minorHAnsi"/>
          <w:sz w:val="28"/>
          <w:u w:val="single"/>
        </w:rPr>
      </w:pPr>
      <w:r w:rsidRPr="002148C9">
        <w:rPr>
          <w:rFonts w:asciiTheme="minorHAnsi" w:hAnsiTheme="minorHAnsi"/>
          <w:sz w:val="28"/>
          <w:u w:val="single"/>
        </w:rPr>
        <w:t>Declaration (By applicant)</w:t>
      </w:r>
      <w:r w:rsidRPr="00066211">
        <w:rPr>
          <w:rFonts w:asciiTheme="minorHAnsi" w:hAnsiTheme="minorHAnsi"/>
          <w:sz w:val="28"/>
        </w:rPr>
        <w:t>:</w:t>
      </w:r>
    </w:p>
    <w:p w:rsidR="002148C9" w:rsidRPr="002148C9" w:rsidRDefault="002148C9" w:rsidP="002148C9">
      <w:pPr>
        <w:spacing w:line="276" w:lineRule="auto"/>
        <w:rPr>
          <w:rFonts w:asciiTheme="minorHAnsi" w:hAnsiTheme="minorHAnsi"/>
          <w:sz w:val="16"/>
          <w:szCs w:val="8"/>
          <w:u w:val="single"/>
        </w:rPr>
      </w:pPr>
    </w:p>
    <w:p w:rsidR="002148C9" w:rsidRPr="00001715" w:rsidRDefault="002148C9" w:rsidP="002148C9">
      <w:pPr>
        <w:spacing w:line="276" w:lineRule="auto"/>
        <w:jc w:val="both"/>
        <w:rPr>
          <w:rFonts w:asciiTheme="minorHAnsi" w:hAnsiTheme="minorHAnsi"/>
          <w:sz w:val="26"/>
          <w:szCs w:val="26"/>
        </w:rPr>
      </w:pPr>
      <w:r w:rsidRPr="00001715">
        <w:rPr>
          <w:rFonts w:asciiTheme="minorHAnsi" w:hAnsiTheme="minorHAnsi"/>
          <w:sz w:val="26"/>
          <w:szCs w:val="26"/>
        </w:rPr>
        <w:t>I do hereby declare that all the information furnished by me herein above is true to my knowledge and I agree to abide by the terms and condition of the ERL Officers</w:t>
      </w:r>
      <w:r w:rsidR="00764960" w:rsidRPr="00001715">
        <w:rPr>
          <w:rFonts w:asciiTheme="minorHAnsi" w:hAnsiTheme="minorHAnsi"/>
          <w:sz w:val="26"/>
          <w:szCs w:val="26"/>
        </w:rPr>
        <w:t>’</w:t>
      </w:r>
      <w:r w:rsidR="00357362">
        <w:rPr>
          <w:rFonts w:asciiTheme="minorHAnsi" w:hAnsiTheme="minorHAnsi"/>
          <w:sz w:val="26"/>
          <w:szCs w:val="26"/>
        </w:rPr>
        <w:t xml:space="preserve"> House</w:t>
      </w:r>
      <w:r w:rsidRPr="00001715">
        <w:rPr>
          <w:rFonts w:asciiTheme="minorHAnsi" w:hAnsiTheme="minorHAnsi"/>
          <w:sz w:val="26"/>
          <w:szCs w:val="26"/>
        </w:rPr>
        <w:t xml:space="preserve"> Building Loan Scheme.</w:t>
      </w:r>
    </w:p>
    <w:p w:rsidR="002148C9" w:rsidRPr="00001715" w:rsidRDefault="002148C9" w:rsidP="002148C9">
      <w:pPr>
        <w:spacing w:line="276" w:lineRule="auto"/>
        <w:jc w:val="both"/>
        <w:rPr>
          <w:rFonts w:asciiTheme="minorHAnsi" w:hAnsiTheme="minorHAnsi"/>
          <w:sz w:val="26"/>
          <w:szCs w:val="26"/>
        </w:rPr>
      </w:pPr>
    </w:p>
    <w:p w:rsidR="002148C9" w:rsidRPr="00001715" w:rsidRDefault="002148C9" w:rsidP="002148C9">
      <w:pPr>
        <w:spacing w:line="276" w:lineRule="auto"/>
        <w:jc w:val="both"/>
        <w:rPr>
          <w:rFonts w:asciiTheme="minorHAnsi" w:hAnsiTheme="minorHAnsi"/>
          <w:sz w:val="26"/>
          <w:szCs w:val="26"/>
        </w:rPr>
      </w:pPr>
      <w:r w:rsidRPr="00001715">
        <w:rPr>
          <w:rFonts w:asciiTheme="minorHAnsi" w:hAnsiTheme="minorHAnsi"/>
          <w:sz w:val="26"/>
          <w:szCs w:val="26"/>
        </w:rPr>
        <w:t xml:space="preserve">I do hereby authorize Eastern Refinery Limited to realize the entire amount of Loan/Advance sanctioned to me under the scheme including interest thereon from my accumulated Provident Fund and </w:t>
      </w:r>
      <w:r w:rsidR="00764960" w:rsidRPr="00001715">
        <w:rPr>
          <w:rFonts w:asciiTheme="minorHAnsi" w:hAnsiTheme="minorHAnsi"/>
          <w:sz w:val="26"/>
          <w:szCs w:val="26"/>
        </w:rPr>
        <w:t>G</w:t>
      </w:r>
      <w:r w:rsidRPr="00001715">
        <w:rPr>
          <w:rFonts w:asciiTheme="minorHAnsi" w:hAnsiTheme="minorHAnsi"/>
          <w:sz w:val="26"/>
          <w:szCs w:val="26"/>
        </w:rPr>
        <w:t xml:space="preserve">ratuity accured against the length of my service with Eastern Rifinery Ltd. In </w:t>
      </w:r>
      <w:r w:rsidR="00764960" w:rsidRPr="00001715">
        <w:rPr>
          <w:rFonts w:asciiTheme="minorHAnsi" w:hAnsiTheme="minorHAnsi"/>
          <w:sz w:val="26"/>
          <w:szCs w:val="26"/>
        </w:rPr>
        <w:t>case of any failure to r</w:t>
      </w:r>
      <w:r w:rsidRPr="00001715">
        <w:rPr>
          <w:rFonts w:asciiTheme="minorHAnsi" w:hAnsiTheme="minorHAnsi"/>
          <w:sz w:val="26"/>
          <w:szCs w:val="26"/>
        </w:rPr>
        <w:t>epay the Loan/Advance including interest thereon as provided the scheme.</w:t>
      </w:r>
    </w:p>
    <w:p w:rsidR="002148C9" w:rsidRPr="00001715" w:rsidRDefault="002148C9" w:rsidP="002148C9">
      <w:pPr>
        <w:spacing w:line="276" w:lineRule="auto"/>
        <w:jc w:val="both"/>
        <w:rPr>
          <w:rFonts w:asciiTheme="minorHAnsi" w:hAnsiTheme="minorHAnsi"/>
          <w:sz w:val="26"/>
          <w:szCs w:val="26"/>
        </w:rPr>
      </w:pPr>
    </w:p>
    <w:p w:rsidR="002148C9" w:rsidRPr="00001715" w:rsidRDefault="002148C9" w:rsidP="002148C9">
      <w:pPr>
        <w:spacing w:line="276" w:lineRule="auto"/>
        <w:jc w:val="both"/>
        <w:rPr>
          <w:rFonts w:asciiTheme="minorHAnsi" w:hAnsiTheme="minorHAnsi"/>
          <w:sz w:val="26"/>
          <w:szCs w:val="26"/>
        </w:rPr>
      </w:pPr>
      <w:r w:rsidRPr="00001715">
        <w:rPr>
          <w:rFonts w:asciiTheme="minorHAnsi" w:hAnsiTheme="minorHAnsi"/>
          <w:sz w:val="26"/>
          <w:szCs w:val="26"/>
        </w:rPr>
        <w:t xml:space="preserve">I understand to execute equitable Mortagage of the Land/Building/Flat for which loan is sanctioned by ERL as provided under the ERL Officers’ House Building Loan Scheme. </w:t>
      </w:r>
    </w:p>
    <w:p w:rsidR="002148C9" w:rsidRDefault="002148C9" w:rsidP="002148C9">
      <w:pPr>
        <w:pStyle w:val="ListParagraph"/>
        <w:spacing w:line="276" w:lineRule="auto"/>
        <w:ind w:left="1440"/>
        <w:rPr>
          <w:rFonts w:asciiTheme="minorHAnsi" w:hAnsiTheme="minorHAnsi"/>
          <w:sz w:val="26"/>
          <w:szCs w:val="26"/>
        </w:rPr>
      </w:pPr>
    </w:p>
    <w:p w:rsidR="00701686" w:rsidRDefault="00701686" w:rsidP="002148C9">
      <w:pPr>
        <w:pStyle w:val="ListParagraph"/>
        <w:spacing w:line="276" w:lineRule="auto"/>
        <w:ind w:left="1440"/>
        <w:rPr>
          <w:rFonts w:asciiTheme="minorHAnsi" w:hAnsiTheme="minorHAnsi"/>
          <w:sz w:val="26"/>
          <w:szCs w:val="26"/>
        </w:rPr>
      </w:pPr>
    </w:p>
    <w:p w:rsidR="00701686" w:rsidRDefault="007101F8" w:rsidP="002148C9">
      <w:pPr>
        <w:pStyle w:val="ListParagraph"/>
        <w:spacing w:line="276" w:lineRule="auto"/>
        <w:ind w:left="1440"/>
        <w:rPr>
          <w:rFonts w:asciiTheme="minorHAnsi" w:hAnsiTheme="minorHAnsi"/>
          <w:sz w:val="26"/>
          <w:szCs w:val="26"/>
        </w:rPr>
      </w:pPr>
      <w:r>
        <w:rPr>
          <w:rFonts w:asciiTheme="minorHAnsi" w:hAnsiTheme="minorHAnsi"/>
          <w:noProof/>
          <w:sz w:val="26"/>
          <w:szCs w:val="26"/>
          <w:lang w:bidi="bn-BD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351.75pt;margin-top:16.85pt;width:138.15pt;height:0;z-index:251658240" o:connectortype="straight"/>
        </w:pict>
      </w:r>
    </w:p>
    <w:p w:rsidR="00701686" w:rsidRDefault="00701686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  <w:r>
        <w:rPr>
          <w:rFonts w:asciiTheme="minorHAnsi" w:hAnsiTheme="minorHAnsi"/>
          <w:sz w:val="26"/>
          <w:szCs w:val="26"/>
        </w:rPr>
        <w:t>Signature of the Applicant</w:t>
      </w:r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  <w:bookmarkStart w:id="0" w:name="_GoBack"/>
      <w:bookmarkEnd w:id="0"/>
    </w:p>
    <w:p w:rsidR="00D1016A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p w:rsidR="00D1016A" w:rsidRPr="00D1016A" w:rsidRDefault="00D1016A" w:rsidP="00D1016A">
      <w:pPr>
        <w:rPr>
          <w:rFonts w:asciiTheme="minorHAnsi" w:hAnsiTheme="minorHAnsi"/>
          <w:sz w:val="24"/>
        </w:rPr>
      </w:pPr>
      <w:r w:rsidRPr="00D1016A">
        <w:rPr>
          <w:rFonts w:asciiTheme="minorHAnsi" w:hAnsiTheme="minorHAnsi"/>
          <w:sz w:val="24"/>
        </w:rPr>
        <w:t>File: House Building Loan</w:t>
      </w:r>
      <w:r w:rsidR="007101F8">
        <w:rPr>
          <w:rFonts w:asciiTheme="minorHAnsi" w:hAnsiTheme="minorHAnsi"/>
          <w:sz w:val="24"/>
        </w:rPr>
        <w:t xml:space="preserve"> </w:t>
      </w:r>
      <w:r w:rsidR="007101F8" w:rsidRPr="007101F8">
        <w:rPr>
          <w:rFonts w:asciiTheme="minorHAnsi" w:hAnsiTheme="minorHAnsi"/>
          <w:sz w:val="24"/>
        </w:rPr>
        <w:t>Officer</w:t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</w:r>
      <w:r w:rsidRPr="00D1016A">
        <w:rPr>
          <w:rFonts w:asciiTheme="minorHAnsi" w:hAnsiTheme="minorHAnsi"/>
          <w:sz w:val="24"/>
        </w:rPr>
        <w:tab/>
        <w:t xml:space="preserve">        </w:t>
      </w:r>
      <w:r>
        <w:rPr>
          <w:rFonts w:asciiTheme="minorHAnsi" w:hAnsiTheme="minorHAnsi"/>
          <w:sz w:val="24"/>
        </w:rPr>
        <w:t>2</w:t>
      </w:r>
      <w:r w:rsidRPr="00D1016A">
        <w:rPr>
          <w:rFonts w:asciiTheme="minorHAnsi" w:hAnsiTheme="minorHAnsi"/>
          <w:sz w:val="24"/>
        </w:rPr>
        <w:t>/2</w:t>
      </w:r>
    </w:p>
    <w:p w:rsidR="00D1016A" w:rsidRPr="00001715" w:rsidRDefault="00D1016A" w:rsidP="00701686">
      <w:pPr>
        <w:pStyle w:val="ListParagraph"/>
        <w:spacing w:line="276" w:lineRule="auto"/>
        <w:ind w:left="1440"/>
        <w:jc w:val="right"/>
        <w:rPr>
          <w:rFonts w:asciiTheme="minorHAnsi" w:hAnsiTheme="minorHAnsi"/>
          <w:sz w:val="26"/>
          <w:szCs w:val="26"/>
        </w:rPr>
      </w:pPr>
    </w:p>
    <w:sectPr w:rsidR="00D1016A" w:rsidRPr="00001715" w:rsidSect="00656567">
      <w:pgSz w:w="11909" w:h="16834" w:code="9"/>
      <w:pgMar w:top="288" w:right="720" w:bottom="288" w:left="135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Karnaphuli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B9E"/>
    <w:multiLevelType w:val="singleLevel"/>
    <w:tmpl w:val="A7F61F8A"/>
    <w:lvl w:ilvl="0">
      <w:start w:val="4"/>
      <w:numFmt w:val="decimal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</w:abstractNum>
  <w:abstractNum w:abstractNumId="1" w15:restartNumberingAfterBreak="0">
    <w:nsid w:val="03A05316"/>
    <w:multiLevelType w:val="singleLevel"/>
    <w:tmpl w:val="557E40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5CF043E"/>
    <w:multiLevelType w:val="hybridMultilevel"/>
    <w:tmpl w:val="EBB4E8BA"/>
    <w:lvl w:ilvl="0" w:tplc="0CEC0C80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B316F3"/>
    <w:multiLevelType w:val="singleLevel"/>
    <w:tmpl w:val="2E6A2764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4" w15:restartNumberingAfterBreak="0">
    <w:nsid w:val="09094079"/>
    <w:multiLevelType w:val="singleLevel"/>
    <w:tmpl w:val="2B4A3448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</w:abstractNum>
  <w:abstractNum w:abstractNumId="5" w15:restartNumberingAfterBreak="0">
    <w:nsid w:val="131D73B5"/>
    <w:multiLevelType w:val="hybridMultilevel"/>
    <w:tmpl w:val="0DB8AD3E"/>
    <w:lvl w:ilvl="0" w:tplc="2A3A3F5C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124AD6"/>
    <w:multiLevelType w:val="singleLevel"/>
    <w:tmpl w:val="0DBE7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200A655C"/>
    <w:multiLevelType w:val="hybridMultilevel"/>
    <w:tmpl w:val="40043736"/>
    <w:lvl w:ilvl="0" w:tplc="37948844">
      <w:start w:val="4"/>
      <w:numFmt w:val="decimalZero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8" w15:restartNumberingAfterBreak="0">
    <w:nsid w:val="20836CF7"/>
    <w:multiLevelType w:val="hybridMultilevel"/>
    <w:tmpl w:val="9BE0478A"/>
    <w:lvl w:ilvl="0" w:tplc="EB164B06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0BF051D"/>
    <w:multiLevelType w:val="singleLevel"/>
    <w:tmpl w:val="BF8C11D6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2E826DB1"/>
    <w:multiLevelType w:val="hybridMultilevel"/>
    <w:tmpl w:val="E2846CB6"/>
    <w:lvl w:ilvl="0" w:tplc="F454CD8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DB51E6"/>
    <w:multiLevelType w:val="singleLevel"/>
    <w:tmpl w:val="0DBE74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94838F4"/>
    <w:multiLevelType w:val="singleLevel"/>
    <w:tmpl w:val="73B8B5A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423F3CFD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51450A6"/>
    <w:multiLevelType w:val="hybridMultilevel"/>
    <w:tmpl w:val="037871BE"/>
    <w:lvl w:ilvl="0" w:tplc="5C48AFA0">
      <w:start w:val="4"/>
      <w:numFmt w:val="decimalZero"/>
      <w:lvlText w:val="%1."/>
      <w:lvlJc w:val="left"/>
      <w:pPr>
        <w:tabs>
          <w:tab w:val="num" w:pos="420"/>
        </w:tabs>
        <w:ind w:left="42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15" w15:restartNumberingAfterBreak="0">
    <w:nsid w:val="45627D7A"/>
    <w:multiLevelType w:val="singleLevel"/>
    <w:tmpl w:val="ED9AD12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461251CC"/>
    <w:multiLevelType w:val="hybridMultilevel"/>
    <w:tmpl w:val="8A903A3C"/>
    <w:lvl w:ilvl="0" w:tplc="F454CD8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D1909C8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581D25CC"/>
    <w:multiLevelType w:val="hybridMultilevel"/>
    <w:tmpl w:val="6FBCDC18"/>
    <w:lvl w:ilvl="0" w:tplc="F384C008">
      <w:start w:val="4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5A0486"/>
    <w:multiLevelType w:val="singleLevel"/>
    <w:tmpl w:val="56CC3398"/>
    <w:lvl w:ilvl="0">
      <w:start w:val="4"/>
      <w:numFmt w:val="decimalZero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0" w15:restartNumberingAfterBreak="0">
    <w:nsid w:val="629B1AC7"/>
    <w:multiLevelType w:val="singleLevel"/>
    <w:tmpl w:val="3A149D3C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75E77536"/>
    <w:multiLevelType w:val="hybridMultilevel"/>
    <w:tmpl w:val="D3E0F2EA"/>
    <w:lvl w:ilvl="0" w:tplc="0CEC0C80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ED13AC"/>
    <w:multiLevelType w:val="hybridMultilevel"/>
    <w:tmpl w:val="E56E4960"/>
    <w:lvl w:ilvl="0" w:tplc="4D484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C6B7335"/>
    <w:multiLevelType w:val="multilevel"/>
    <w:tmpl w:val="E132B740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C6D3313"/>
    <w:multiLevelType w:val="hybridMultilevel"/>
    <w:tmpl w:val="19F89C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236FCF"/>
    <w:multiLevelType w:val="singleLevel"/>
    <w:tmpl w:val="0DBE74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6" w15:restartNumberingAfterBreak="0">
    <w:nsid w:val="7E9620A5"/>
    <w:multiLevelType w:val="hybridMultilevel"/>
    <w:tmpl w:val="FF0C2E2E"/>
    <w:lvl w:ilvl="0" w:tplc="4D484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5"/>
  </w:num>
  <w:num w:numId="3">
    <w:abstractNumId w:val="3"/>
  </w:num>
  <w:num w:numId="4">
    <w:abstractNumId w:val="12"/>
  </w:num>
  <w:num w:numId="5">
    <w:abstractNumId w:val="23"/>
  </w:num>
  <w:num w:numId="6">
    <w:abstractNumId w:val="4"/>
  </w:num>
  <w:num w:numId="7">
    <w:abstractNumId w:val="6"/>
  </w:num>
  <w:num w:numId="8">
    <w:abstractNumId w:val="19"/>
  </w:num>
  <w:num w:numId="9">
    <w:abstractNumId w:val="11"/>
  </w:num>
  <w:num w:numId="10">
    <w:abstractNumId w:val="17"/>
  </w:num>
  <w:num w:numId="11">
    <w:abstractNumId w:val="25"/>
  </w:num>
  <w:num w:numId="12">
    <w:abstractNumId w:val="1"/>
  </w:num>
  <w:num w:numId="13">
    <w:abstractNumId w:val="20"/>
  </w:num>
  <w:num w:numId="14">
    <w:abstractNumId w:val="14"/>
  </w:num>
  <w:num w:numId="15">
    <w:abstractNumId w:val="26"/>
  </w:num>
  <w:num w:numId="16">
    <w:abstractNumId w:val="18"/>
  </w:num>
  <w:num w:numId="17">
    <w:abstractNumId w:val="0"/>
  </w:num>
  <w:num w:numId="18">
    <w:abstractNumId w:val="13"/>
  </w:num>
  <w:num w:numId="19">
    <w:abstractNumId w:val="22"/>
  </w:num>
  <w:num w:numId="20">
    <w:abstractNumId w:val="8"/>
  </w:num>
  <w:num w:numId="21">
    <w:abstractNumId w:val="16"/>
  </w:num>
  <w:num w:numId="22">
    <w:abstractNumId w:val="10"/>
  </w:num>
  <w:num w:numId="23">
    <w:abstractNumId w:val="2"/>
  </w:num>
  <w:num w:numId="24">
    <w:abstractNumId w:val="21"/>
  </w:num>
  <w:num w:numId="25">
    <w:abstractNumId w:val="7"/>
  </w:num>
  <w:num w:numId="26">
    <w:abstractNumId w:val="5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TKyNDUwNzE1MjYyMDdX0lEKTi0uzszPAykwrAUAmAS90CwAAAA="/>
  </w:docVars>
  <w:rsids>
    <w:rsidRoot w:val="00873DE4"/>
    <w:rsid w:val="00001715"/>
    <w:rsid w:val="00001A1C"/>
    <w:rsid w:val="0000256A"/>
    <w:rsid w:val="00012C0A"/>
    <w:rsid w:val="0001534C"/>
    <w:rsid w:val="0001614D"/>
    <w:rsid w:val="00020448"/>
    <w:rsid w:val="000429A4"/>
    <w:rsid w:val="00051B6E"/>
    <w:rsid w:val="00064294"/>
    <w:rsid w:val="00066211"/>
    <w:rsid w:val="00071A81"/>
    <w:rsid w:val="00072369"/>
    <w:rsid w:val="000820D8"/>
    <w:rsid w:val="000830E4"/>
    <w:rsid w:val="0009677A"/>
    <w:rsid w:val="000A080F"/>
    <w:rsid w:val="000A3CAA"/>
    <w:rsid w:val="000B1BB6"/>
    <w:rsid w:val="000B5A04"/>
    <w:rsid w:val="000C0E61"/>
    <w:rsid w:val="000E067A"/>
    <w:rsid w:val="000E0EEF"/>
    <w:rsid w:val="000E17A2"/>
    <w:rsid w:val="000F41DD"/>
    <w:rsid w:val="001004A2"/>
    <w:rsid w:val="00106B54"/>
    <w:rsid w:val="0012382E"/>
    <w:rsid w:val="0012781A"/>
    <w:rsid w:val="001318FB"/>
    <w:rsid w:val="00150BFF"/>
    <w:rsid w:val="00150CAC"/>
    <w:rsid w:val="00151577"/>
    <w:rsid w:val="00170D54"/>
    <w:rsid w:val="0018368F"/>
    <w:rsid w:val="0018679E"/>
    <w:rsid w:val="001876BC"/>
    <w:rsid w:val="001900C3"/>
    <w:rsid w:val="001947F0"/>
    <w:rsid w:val="001A7F4B"/>
    <w:rsid w:val="001B742B"/>
    <w:rsid w:val="001D0E64"/>
    <w:rsid w:val="001E3A64"/>
    <w:rsid w:val="001E5F67"/>
    <w:rsid w:val="00201E5E"/>
    <w:rsid w:val="002059EF"/>
    <w:rsid w:val="00207BE7"/>
    <w:rsid w:val="0021204F"/>
    <w:rsid w:val="002148C9"/>
    <w:rsid w:val="002158A5"/>
    <w:rsid w:val="00215A02"/>
    <w:rsid w:val="00216AD1"/>
    <w:rsid w:val="0022466B"/>
    <w:rsid w:val="00225822"/>
    <w:rsid w:val="002274BE"/>
    <w:rsid w:val="002434C1"/>
    <w:rsid w:val="00243796"/>
    <w:rsid w:val="0026371B"/>
    <w:rsid w:val="0028570F"/>
    <w:rsid w:val="00297D35"/>
    <w:rsid w:val="002A1C04"/>
    <w:rsid w:val="002C1139"/>
    <w:rsid w:val="002C200B"/>
    <w:rsid w:val="002C2AAB"/>
    <w:rsid w:val="002C7B0F"/>
    <w:rsid w:val="002D09B0"/>
    <w:rsid w:val="002D12E7"/>
    <w:rsid w:val="002E15BD"/>
    <w:rsid w:val="002E6F57"/>
    <w:rsid w:val="002E728A"/>
    <w:rsid w:val="002F1F01"/>
    <w:rsid w:val="00301581"/>
    <w:rsid w:val="00303B22"/>
    <w:rsid w:val="00312583"/>
    <w:rsid w:val="003137D3"/>
    <w:rsid w:val="00313A86"/>
    <w:rsid w:val="003160E6"/>
    <w:rsid w:val="00320ED7"/>
    <w:rsid w:val="0032473E"/>
    <w:rsid w:val="003440EC"/>
    <w:rsid w:val="00345404"/>
    <w:rsid w:val="00353555"/>
    <w:rsid w:val="00357362"/>
    <w:rsid w:val="003828F1"/>
    <w:rsid w:val="00382A54"/>
    <w:rsid w:val="003914CD"/>
    <w:rsid w:val="00396320"/>
    <w:rsid w:val="00396EC7"/>
    <w:rsid w:val="003A14F1"/>
    <w:rsid w:val="003A480B"/>
    <w:rsid w:val="003A5AC8"/>
    <w:rsid w:val="003A6378"/>
    <w:rsid w:val="003B286F"/>
    <w:rsid w:val="003B41A2"/>
    <w:rsid w:val="003B6FAC"/>
    <w:rsid w:val="003C67CE"/>
    <w:rsid w:val="003C7BD3"/>
    <w:rsid w:val="003D5464"/>
    <w:rsid w:val="003D744F"/>
    <w:rsid w:val="003F1BC1"/>
    <w:rsid w:val="003F69E2"/>
    <w:rsid w:val="003F7A38"/>
    <w:rsid w:val="00420040"/>
    <w:rsid w:val="004225C7"/>
    <w:rsid w:val="00461D17"/>
    <w:rsid w:val="00461DAE"/>
    <w:rsid w:val="00462055"/>
    <w:rsid w:val="00463123"/>
    <w:rsid w:val="004715CF"/>
    <w:rsid w:val="00471F8A"/>
    <w:rsid w:val="00480752"/>
    <w:rsid w:val="00483AFC"/>
    <w:rsid w:val="00485FC1"/>
    <w:rsid w:val="00486329"/>
    <w:rsid w:val="0049159A"/>
    <w:rsid w:val="004967C6"/>
    <w:rsid w:val="004A6AAE"/>
    <w:rsid w:val="004A759A"/>
    <w:rsid w:val="004A7C72"/>
    <w:rsid w:val="004B45E2"/>
    <w:rsid w:val="004B5E23"/>
    <w:rsid w:val="004C00D7"/>
    <w:rsid w:val="004C53E2"/>
    <w:rsid w:val="004E35EC"/>
    <w:rsid w:val="004F07CE"/>
    <w:rsid w:val="004F43B1"/>
    <w:rsid w:val="00511F83"/>
    <w:rsid w:val="00511FBF"/>
    <w:rsid w:val="0052228F"/>
    <w:rsid w:val="00530115"/>
    <w:rsid w:val="005368E2"/>
    <w:rsid w:val="00541084"/>
    <w:rsid w:val="0054494D"/>
    <w:rsid w:val="00565743"/>
    <w:rsid w:val="005664BD"/>
    <w:rsid w:val="00571598"/>
    <w:rsid w:val="00577BF1"/>
    <w:rsid w:val="00577C47"/>
    <w:rsid w:val="00590137"/>
    <w:rsid w:val="0059450F"/>
    <w:rsid w:val="005969BE"/>
    <w:rsid w:val="005A1EA3"/>
    <w:rsid w:val="005B2274"/>
    <w:rsid w:val="005B33B4"/>
    <w:rsid w:val="005C2D2E"/>
    <w:rsid w:val="005C3B0F"/>
    <w:rsid w:val="005C7701"/>
    <w:rsid w:val="005D0D30"/>
    <w:rsid w:val="005D2801"/>
    <w:rsid w:val="005D62E1"/>
    <w:rsid w:val="005E266F"/>
    <w:rsid w:val="005F2368"/>
    <w:rsid w:val="005F4834"/>
    <w:rsid w:val="006009D8"/>
    <w:rsid w:val="0060413B"/>
    <w:rsid w:val="006045DB"/>
    <w:rsid w:val="00615079"/>
    <w:rsid w:val="0061774E"/>
    <w:rsid w:val="00640C11"/>
    <w:rsid w:val="00645A86"/>
    <w:rsid w:val="0065108C"/>
    <w:rsid w:val="0065377C"/>
    <w:rsid w:val="006544B2"/>
    <w:rsid w:val="00656567"/>
    <w:rsid w:val="006569B3"/>
    <w:rsid w:val="00676A22"/>
    <w:rsid w:val="006A4501"/>
    <w:rsid w:val="006D1A08"/>
    <w:rsid w:val="006D30B1"/>
    <w:rsid w:val="006D687B"/>
    <w:rsid w:val="006E0EAD"/>
    <w:rsid w:val="006E2803"/>
    <w:rsid w:val="006E5B90"/>
    <w:rsid w:val="006E6116"/>
    <w:rsid w:val="006E6F34"/>
    <w:rsid w:val="006F2C14"/>
    <w:rsid w:val="006F420C"/>
    <w:rsid w:val="006F4F0A"/>
    <w:rsid w:val="006F6A2B"/>
    <w:rsid w:val="00701686"/>
    <w:rsid w:val="00703F5E"/>
    <w:rsid w:val="00706482"/>
    <w:rsid w:val="007101F8"/>
    <w:rsid w:val="007118E3"/>
    <w:rsid w:val="007129CA"/>
    <w:rsid w:val="007633CC"/>
    <w:rsid w:val="00764960"/>
    <w:rsid w:val="00780291"/>
    <w:rsid w:val="00781DF9"/>
    <w:rsid w:val="007821B4"/>
    <w:rsid w:val="00794E39"/>
    <w:rsid w:val="0079543F"/>
    <w:rsid w:val="00796CC0"/>
    <w:rsid w:val="00797817"/>
    <w:rsid w:val="007A1697"/>
    <w:rsid w:val="007A25E5"/>
    <w:rsid w:val="007A7293"/>
    <w:rsid w:val="007B2E14"/>
    <w:rsid w:val="007C3F30"/>
    <w:rsid w:val="007C4908"/>
    <w:rsid w:val="007C58C8"/>
    <w:rsid w:val="007D26FC"/>
    <w:rsid w:val="007D79AF"/>
    <w:rsid w:val="007E2094"/>
    <w:rsid w:val="007E7DBA"/>
    <w:rsid w:val="007F2941"/>
    <w:rsid w:val="0080744B"/>
    <w:rsid w:val="00807A9F"/>
    <w:rsid w:val="00810F57"/>
    <w:rsid w:val="00811935"/>
    <w:rsid w:val="008163BE"/>
    <w:rsid w:val="00820117"/>
    <w:rsid w:val="0082266E"/>
    <w:rsid w:val="00823EF3"/>
    <w:rsid w:val="0082764E"/>
    <w:rsid w:val="0083498E"/>
    <w:rsid w:val="00835093"/>
    <w:rsid w:val="008419CB"/>
    <w:rsid w:val="00841DE0"/>
    <w:rsid w:val="0084323A"/>
    <w:rsid w:val="00855915"/>
    <w:rsid w:val="008576AA"/>
    <w:rsid w:val="008576CF"/>
    <w:rsid w:val="00873DE4"/>
    <w:rsid w:val="00874BFF"/>
    <w:rsid w:val="008A436A"/>
    <w:rsid w:val="008A6C01"/>
    <w:rsid w:val="008B3443"/>
    <w:rsid w:val="008B6004"/>
    <w:rsid w:val="008C0516"/>
    <w:rsid w:val="008C5CDE"/>
    <w:rsid w:val="008C7AB8"/>
    <w:rsid w:val="008D5F90"/>
    <w:rsid w:val="008E5EB7"/>
    <w:rsid w:val="008E6A1A"/>
    <w:rsid w:val="008F2EE8"/>
    <w:rsid w:val="008F309A"/>
    <w:rsid w:val="008F5B38"/>
    <w:rsid w:val="0090294F"/>
    <w:rsid w:val="0090597A"/>
    <w:rsid w:val="00914AD9"/>
    <w:rsid w:val="00917436"/>
    <w:rsid w:val="009331D2"/>
    <w:rsid w:val="00952C3D"/>
    <w:rsid w:val="0095592B"/>
    <w:rsid w:val="009571CB"/>
    <w:rsid w:val="009601F0"/>
    <w:rsid w:val="009631E2"/>
    <w:rsid w:val="00970DDF"/>
    <w:rsid w:val="0097146B"/>
    <w:rsid w:val="009812D0"/>
    <w:rsid w:val="009940A0"/>
    <w:rsid w:val="009A2AD9"/>
    <w:rsid w:val="009A4C11"/>
    <w:rsid w:val="009B1947"/>
    <w:rsid w:val="009B1CD4"/>
    <w:rsid w:val="009B2308"/>
    <w:rsid w:val="009B6B65"/>
    <w:rsid w:val="009C21B7"/>
    <w:rsid w:val="009C2210"/>
    <w:rsid w:val="009C3039"/>
    <w:rsid w:val="009C3E94"/>
    <w:rsid w:val="009D2DD6"/>
    <w:rsid w:val="009D6504"/>
    <w:rsid w:val="009E0429"/>
    <w:rsid w:val="009E04E9"/>
    <w:rsid w:val="009E0ABB"/>
    <w:rsid w:val="009E1727"/>
    <w:rsid w:val="009E5FB8"/>
    <w:rsid w:val="009F0890"/>
    <w:rsid w:val="009F2B6D"/>
    <w:rsid w:val="00A005B1"/>
    <w:rsid w:val="00A10267"/>
    <w:rsid w:val="00A30AA5"/>
    <w:rsid w:val="00A346C5"/>
    <w:rsid w:val="00A4184D"/>
    <w:rsid w:val="00A51601"/>
    <w:rsid w:val="00A66C23"/>
    <w:rsid w:val="00A93316"/>
    <w:rsid w:val="00AA521A"/>
    <w:rsid w:val="00AA6FA7"/>
    <w:rsid w:val="00AD1B91"/>
    <w:rsid w:val="00AE0478"/>
    <w:rsid w:val="00AF1751"/>
    <w:rsid w:val="00AF26E0"/>
    <w:rsid w:val="00AF2888"/>
    <w:rsid w:val="00B07991"/>
    <w:rsid w:val="00B16342"/>
    <w:rsid w:val="00B30515"/>
    <w:rsid w:val="00B368C1"/>
    <w:rsid w:val="00B371BA"/>
    <w:rsid w:val="00B411F7"/>
    <w:rsid w:val="00B47761"/>
    <w:rsid w:val="00B5210F"/>
    <w:rsid w:val="00B541EB"/>
    <w:rsid w:val="00B606CD"/>
    <w:rsid w:val="00B66ECB"/>
    <w:rsid w:val="00B67C61"/>
    <w:rsid w:val="00B7027A"/>
    <w:rsid w:val="00B848A0"/>
    <w:rsid w:val="00BA0D51"/>
    <w:rsid w:val="00BA3194"/>
    <w:rsid w:val="00BA5CA3"/>
    <w:rsid w:val="00BA627C"/>
    <w:rsid w:val="00BA753D"/>
    <w:rsid w:val="00BB06A3"/>
    <w:rsid w:val="00BB1483"/>
    <w:rsid w:val="00BB3BE0"/>
    <w:rsid w:val="00BB760D"/>
    <w:rsid w:val="00BE5217"/>
    <w:rsid w:val="00BE6911"/>
    <w:rsid w:val="00C02829"/>
    <w:rsid w:val="00C0291F"/>
    <w:rsid w:val="00C12469"/>
    <w:rsid w:val="00C30787"/>
    <w:rsid w:val="00C31D21"/>
    <w:rsid w:val="00C3671A"/>
    <w:rsid w:val="00C4191E"/>
    <w:rsid w:val="00C4192F"/>
    <w:rsid w:val="00C44113"/>
    <w:rsid w:val="00C54EC8"/>
    <w:rsid w:val="00C662BD"/>
    <w:rsid w:val="00C75329"/>
    <w:rsid w:val="00C76D11"/>
    <w:rsid w:val="00C82A36"/>
    <w:rsid w:val="00C857E7"/>
    <w:rsid w:val="00C90C10"/>
    <w:rsid w:val="00C969E1"/>
    <w:rsid w:val="00CB3347"/>
    <w:rsid w:val="00CB504A"/>
    <w:rsid w:val="00CC2B21"/>
    <w:rsid w:val="00CD05A8"/>
    <w:rsid w:val="00CE0E09"/>
    <w:rsid w:val="00CE535D"/>
    <w:rsid w:val="00CF1D05"/>
    <w:rsid w:val="00CF71E3"/>
    <w:rsid w:val="00D016A2"/>
    <w:rsid w:val="00D1016A"/>
    <w:rsid w:val="00D13BD5"/>
    <w:rsid w:val="00D221C4"/>
    <w:rsid w:val="00D3059F"/>
    <w:rsid w:val="00D528E6"/>
    <w:rsid w:val="00D5584D"/>
    <w:rsid w:val="00D72A14"/>
    <w:rsid w:val="00D730D6"/>
    <w:rsid w:val="00D73106"/>
    <w:rsid w:val="00D8210C"/>
    <w:rsid w:val="00D92355"/>
    <w:rsid w:val="00D9399F"/>
    <w:rsid w:val="00D95FDF"/>
    <w:rsid w:val="00DA000A"/>
    <w:rsid w:val="00DC1143"/>
    <w:rsid w:val="00DD68E4"/>
    <w:rsid w:val="00DD6BE9"/>
    <w:rsid w:val="00DE0804"/>
    <w:rsid w:val="00DE1520"/>
    <w:rsid w:val="00DE2300"/>
    <w:rsid w:val="00DE5CC6"/>
    <w:rsid w:val="00DE5E74"/>
    <w:rsid w:val="00E05BAA"/>
    <w:rsid w:val="00E12F35"/>
    <w:rsid w:val="00E20166"/>
    <w:rsid w:val="00E33095"/>
    <w:rsid w:val="00E51751"/>
    <w:rsid w:val="00E53174"/>
    <w:rsid w:val="00E55821"/>
    <w:rsid w:val="00E678A2"/>
    <w:rsid w:val="00E70524"/>
    <w:rsid w:val="00EA4E53"/>
    <w:rsid w:val="00EA5093"/>
    <w:rsid w:val="00EA6C43"/>
    <w:rsid w:val="00EB3DE1"/>
    <w:rsid w:val="00EB498C"/>
    <w:rsid w:val="00EB69C5"/>
    <w:rsid w:val="00EB6E4B"/>
    <w:rsid w:val="00EC7EF7"/>
    <w:rsid w:val="00ED3459"/>
    <w:rsid w:val="00EE024B"/>
    <w:rsid w:val="00EE0A42"/>
    <w:rsid w:val="00EE1A98"/>
    <w:rsid w:val="00EF4D17"/>
    <w:rsid w:val="00F04D10"/>
    <w:rsid w:val="00F110C5"/>
    <w:rsid w:val="00F13C4D"/>
    <w:rsid w:val="00F212E4"/>
    <w:rsid w:val="00F452C8"/>
    <w:rsid w:val="00F5064F"/>
    <w:rsid w:val="00F54191"/>
    <w:rsid w:val="00F54CCF"/>
    <w:rsid w:val="00F5770B"/>
    <w:rsid w:val="00F67950"/>
    <w:rsid w:val="00F71FE3"/>
    <w:rsid w:val="00F8417A"/>
    <w:rsid w:val="00FA4505"/>
    <w:rsid w:val="00FB3878"/>
    <w:rsid w:val="00FC5518"/>
    <w:rsid w:val="00FC6F5C"/>
    <w:rsid w:val="00FD3F5C"/>
    <w:rsid w:val="00FE17DA"/>
    <w:rsid w:val="00FE63B7"/>
    <w:rsid w:val="00FF2AB6"/>
    <w:rsid w:val="00FF4AA0"/>
    <w:rsid w:val="00FF4BA5"/>
    <w:rsid w:val="00FF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32766A2E"/>
  <w15:docId w15:val="{E43AA56D-5FED-48F0-80AB-67F06EC19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947"/>
    <w:rPr>
      <w:rFonts w:ascii="SutonnyMJ" w:hAnsi="SutonnyMJ"/>
      <w:sz w:val="22"/>
      <w:lang w:bidi="ar-SA"/>
    </w:rPr>
  </w:style>
  <w:style w:type="paragraph" w:styleId="Heading1">
    <w:name w:val="heading 1"/>
    <w:basedOn w:val="Normal"/>
    <w:next w:val="Normal"/>
    <w:qFormat/>
    <w:rsid w:val="009B1947"/>
    <w:pPr>
      <w:keepNext/>
      <w:jc w:val="center"/>
      <w:outlineLvl w:val="0"/>
    </w:pPr>
    <w:rPr>
      <w:rFonts w:ascii="Times New Roman" w:hAnsi="Times New Roman"/>
      <w:sz w:val="26"/>
    </w:rPr>
  </w:style>
  <w:style w:type="paragraph" w:styleId="Heading2">
    <w:name w:val="heading 2"/>
    <w:basedOn w:val="Normal"/>
    <w:next w:val="Normal"/>
    <w:qFormat/>
    <w:rsid w:val="009B1947"/>
    <w:pPr>
      <w:keepNext/>
      <w:outlineLvl w:val="1"/>
    </w:pPr>
    <w:rPr>
      <w:rFonts w:ascii="KarnaphuliMJ" w:hAnsi="KarnaphuliMJ"/>
      <w:sz w:val="24"/>
      <w:u w:val="single"/>
    </w:rPr>
  </w:style>
  <w:style w:type="paragraph" w:styleId="Heading3">
    <w:name w:val="heading 3"/>
    <w:basedOn w:val="Normal"/>
    <w:next w:val="Normal"/>
    <w:qFormat/>
    <w:rsid w:val="009B1947"/>
    <w:pPr>
      <w:keepNext/>
      <w:jc w:val="center"/>
      <w:outlineLvl w:val="2"/>
    </w:pPr>
    <w:rPr>
      <w:rFonts w:ascii="KarnaphuliMJ" w:hAnsi="KarnaphuliMJ"/>
      <w:sz w:val="24"/>
      <w:u w:val="single"/>
    </w:rPr>
  </w:style>
  <w:style w:type="paragraph" w:styleId="Heading4">
    <w:name w:val="heading 4"/>
    <w:basedOn w:val="Normal"/>
    <w:next w:val="Normal"/>
    <w:qFormat/>
    <w:rsid w:val="009B1947"/>
    <w:pPr>
      <w:keepNext/>
      <w:jc w:val="both"/>
      <w:outlineLvl w:val="3"/>
    </w:pPr>
    <w:rPr>
      <w:rFonts w:ascii="KarnaphuliMJ" w:hAnsi="KarnaphuliMJ"/>
      <w:u w:val="single"/>
    </w:rPr>
  </w:style>
  <w:style w:type="paragraph" w:styleId="Heading5">
    <w:name w:val="heading 5"/>
    <w:basedOn w:val="Normal"/>
    <w:next w:val="Normal"/>
    <w:qFormat/>
    <w:rsid w:val="009B1947"/>
    <w:pPr>
      <w:keepNext/>
      <w:jc w:val="center"/>
      <w:outlineLvl w:val="4"/>
    </w:pPr>
    <w:rPr>
      <w:rFonts w:ascii="KarnaphuliMJ" w:hAnsi="KarnaphuliMJ"/>
      <w:sz w:val="32"/>
    </w:rPr>
  </w:style>
  <w:style w:type="paragraph" w:styleId="Heading6">
    <w:name w:val="heading 6"/>
    <w:basedOn w:val="Normal"/>
    <w:next w:val="Normal"/>
    <w:qFormat/>
    <w:rsid w:val="009B1947"/>
    <w:pPr>
      <w:keepNext/>
      <w:jc w:val="center"/>
      <w:outlineLvl w:val="5"/>
    </w:pPr>
    <w:rPr>
      <w:rFonts w:ascii="KarnaphuliMJ" w:hAnsi="KarnaphuliMJ"/>
      <w:sz w:val="28"/>
    </w:rPr>
  </w:style>
  <w:style w:type="paragraph" w:styleId="Heading7">
    <w:name w:val="heading 7"/>
    <w:basedOn w:val="Normal"/>
    <w:next w:val="Normal"/>
    <w:qFormat/>
    <w:rsid w:val="009B1947"/>
    <w:pPr>
      <w:keepNext/>
      <w:ind w:left="720" w:hanging="720"/>
      <w:jc w:val="both"/>
      <w:outlineLvl w:val="6"/>
    </w:pPr>
    <w:rPr>
      <w:rFonts w:ascii="Times New Roman" w:hAnsi="Times New Roman"/>
      <w:u w:val="single"/>
    </w:rPr>
  </w:style>
  <w:style w:type="paragraph" w:styleId="Heading8">
    <w:name w:val="heading 8"/>
    <w:basedOn w:val="Normal"/>
    <w:next w:val="Normal"/>
    <w:qFormat/>
    <w:rsid w:val="009B1947"/>
    <w:pPr>
      <w:keepNext/>
      <w:jc w:val="center"/>
      <w:outlineLvl w:val="7"/>
    </w:pPr>
    <w:rPr>
      <w:rFonts w:ascii="Times New Roman" w:hAnsi="Times New Roman"/>
      <w:u w:val="single"/>
    </w:rPr>
  </w:style>
  <w:style w:type="paragraph" w:styleId="Heading9">
    <w:name w:val="heading 9"/>
    <w:basedOn w:val="Normal"/>
    <w:next w:val="Normal"/>
    <w:qFormat/>
    <w:rsid w:val="009B1947"/>
    <w:pPr>
      <w:keepNext/>
      <w:outlineLvl w:val="8"/>
    </w:pPr>
    <w:rPr>
      <w:rFonts w:ascii="KarnaphuliMJ" w:hAnsi="KarnaphuliMJ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B1947"/>
    <w:pPr>
      <w:jc w:val="both"/>
    </w:pPr>
    <w:rPr>
      <w:rFonts w:ascii="Times New Roman" w:hAnsi="Times New Roman"/>
      <w:sz w:val="24"/>
    </w:rPr>
  </w:style>
  <w:style w:type="paragraph" w:styleId="BodyTextIndent">
    <w:name w:val="Body Text Indent"/>
    <w:basedOn w:val="Normal"/>
    <w:rsid w:val="009B1947"/>
    <w:pPr>
      <w:ind w:left="720" w:hanging="720"/>
      <w:jc w:val="both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rsid w:val="009B1947"/>
    <w:pPr>
      <w:ind w:left="-90"/>
      <w:jc w:val="both"/>
    </w:pPr>
    <w:rPr>
      <w:sz w:val="28"/>
    </w:rPr>
  </w:style>
  <w:style w:type="paragraph" w:styleId="BodyTextIndent3">
    <w:name w:val="Body Text Indent 3"/>
    <w:basedOn w:val="Normal"/>
    <w:rsid w:val="009B1947"/>
    <w:pPr>
      <w:ind w:left="-90" w:firstLine="810"/>
    </w:pPr>
    <w:rPr>
      <w:sz w:val="38"/>
    </w:rPr>
  </w:style>
  <w:style w:type="paragraph" w:styleId="BodyText2">
    <w:name w:val="Body Text 2"/>
    <w:basedOn w:val="Normal"/>
    <w:rsid w:val="009B1947"/>
    <w:pPr>
      <w:spacing w:line="360" w:lineRule="auto"/>
      <w:jc w:val="both"/>
    </w:pPr>
    <w:rPr>
      <w:sz w:val="28"/>
    </w:rPr>
  </w:style>
  <w:style w:type="paragraph" w:styleId="BodyText3">
    <w:name w:val="Body Text 3"/>
    <w:basedOn w:val="Normal"/>
    <w:rsid w:val="009B1947"/>
    <w:pPr>
      <w:spacing w:line="360" w:lineRule="auto"/>
    </w:pPr>
    <w:rPr>
      <w:sz w:val="28"/>
    </w:rPr>
  </w:style>
  <w:style w:type="paragraph" w:styleId="BlockText">
    <w:name w:val="Block Text"/>
    <w:basedOn w:val="Normal"/>
    <w:rsid w:val="009B1947"/>
    <w:pPr>
      <w:tabs>
        <w:tab w:val="left" w:pos="4140"/>
        <w:tab w:val="left" w:pos="10512"/>
      </w:tabs>
      <w:ind w:left="-90" w:right="6318"/>
    </w:pPr>
    <w:rPr>
      <w:sz w:val="28"/>
    </w:rPr>
  </w:style>
  <w:style w:type="character" w:styleId="Emphasis">
    <w:name w:val="Emphasis"/>
    <w:basedOn w:val="DefaultParagraphFont"/>
    <w:qFormat/>
    <w:rsid w:val="009B1947"/>
    <w:rPr>
      <w:i/>
      <w:iCs/>
    </w:rPr>
  </w:style>
  <w:style w:type="paragraph" w:styleId="ListParagraph">
    <w:name w:val="List Paragraph"/>
    <w:basedOn w:val="Normal"/>
    <w:uiPriority w:val="34"/>
    <w:qFormat/>
    <w:rsid w:val="00207BE7"/>
    <w:pPr>
      <w:ind w:left="720"/>
      <w:contextualSpacing/>
    </w:pPr>
  </w:style>
  <w:style w:type="table" w:styleId="TableGrid">
    <w:name w:val="Table Grid"/>
    <w:basedOn w:val="TableNormal"/>
    <w:rsid w:val="00207BE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ERN REFINERY LIMITED</vt:lpstr>
    </vt:vector>
  </TitlesOfParts>
  <Company>Computer Island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REFINERY LIMITED</dc:title>
  <dc:subject/>
  <dc:creator>Self</dc:creator>
  <cp:keywords/>
  <cp:lastModifiedBy>M (Personnel)</cp:lastModifiedBy>
  <cp:revision>47</cp:revision>
  <cp:lastPrinted>2020-09-23T09:33:00Z</cp:lastPrinted>
  <dcterms:created xsi:type="dcterms:W3CDTF">2012-09-13T04:30:00Z</dcterms:created>
  <dcterms:modified xsi:type="dcterms:W3CDTF">2024-02-13T10:51:00Z</dcterms:modified>
</cp:coreProperties>
</file>